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C2F7D81" w14:textId="102ED7A0" w:rsidR="00A5394E" w:rsidRDefault="009138DD" w:rsidP="00DF3784">
      <w:pPr>
        <w:bidi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 w:hint="cs"/>
          <w:b/>
          <w:sz w:val="32"/>
          <w:szCs w:val="32"/>
          <w:rtl/>
          <w:lang w:bidi="ar-IQ"/>
        </w:rPr>
        <w:t>مراقبة</w:t>
      </w:r>
      <w:r w:rsidR="00DF3784">
        <w:rPr>
          <w:rFonts w:ascii="Arial" w:hAnsi="Arial" w:cs="Arial" w:hint="cs"/>
          <w:b/>
          <w:sz w:val="32"/>
          <w:szCs w:val="32"/>
          <w:rtl/>
          <w:lang w:bidi="ar-IQ"/>
        </w:rPr>
        <w:t xml:space="preserve"> ادارة الحالة</w:t>
      </w:r>
      <w:r w:rsidR="003F764F">
        <w:rPr>
          <w:rFonts w:ascii="Arial" w:hAnsi="Arial" w:cs="Arial"/>
          <w:b/>
          <w:sz w:val="32"/>
          <w:szCs w:val="32"/>
          <w:vertAlign w:val="superscript"/>
        </w:rPr>
        <w:t>1</w:t>
      </w:r>
      <w:r w:rsidR="00A5394E" w:rsidRPr="000E62DC">
        <w:rPr>
          <w:rFonts w:ascii="Arial" w:hAnsi="Arial" w:cs="Arial"/>
          <w:b/>
          <w:sz w:val="32"/>
          <w:szCs w:val="32"/>
        </w:rPr>
        <w:t xml:space="preserve"> </w:t>
      </w:r>
    </w:p>
    <w:p w14:paraId="253EA77A" w14:textId="38A496BA" w:rsidR="00D343BA" w:rsidRDefault="00D343BA">
      <w:pPr>
        <w:rPr>
          <w:rFonts w:ascii="Arial" w:hAnsi="Arial" w:cs="Arial"/>
          <w:b/>
          <w:sz w:val="32"/>
          <w:szCs w:val="32"/>
        </w:rPr>
      </w:pPr>
    </w:p>
    <w:p w14:paraId="1EB1EC49" w14:textId="360E9022" w:rsidR="003F764F" w:rsidRPr="00DF3784" w:rsidRDefault="00DF3784" w:rsidP="009138DD">
      <w:pPr>
        <w:bidi/>
        <w:jc w:val="both"/>
        <w:rPr>
          <w:rFonts w:ascii="Calibri" w:eastAsia="Calibri" w:hAnsi="Calibri" w:cs="Arial"/>
          <w:i/>
          <w:sz w:val="22"/>
          <w:szCs w:val="22"/>
          <w:lang w:bidi="ar-IQ"/>
        </w:rPr>
      </w:pPr>
      <w:r>
        <w:rPr>
          <w:rFonts w:ascii="Calibri" w:eastAsia="Calibri" w:hAnsi="Calibri" w:cs="Arial" w:hint="cs"/>
          <w:i/>
          <w:sz w:val="22"/>
          <w:szCs w:val="22"/>
          <w:rtl/>
          <w:lang w:bidi="ar-IQ"/>
        </w:rPr>
        <w:t>يمكن استخدام هذه الاداة ل</w:t>
      </w:r>
      <w:r w:rsidR="009138DD">
        <w:rPr>
          <w:rFonts w:ascii="Calibri" w:eastAsia="Calibri" w:hAnsi="Calibri" w:cs="Arial" w:hint="cs"/>
          <w:i/>
          <w:sz w:val="22"/>
          <w:szCs w:val="22"/>
          <w:rtl/>
          <w:lang w:bidi="ar-IQ"/>
        </w:rPr>
        <w:t>مراقبة</w:t>
      </w:r>
      <w:r>
        <w:rPr>
          <w:rFonts w:ascii="Calibri" w:eastAsia="Calibri" w:hAnsi="Calibri" w:cs="Arial" w:hint="cs"/>
          <w:i/>
          <w:sz w:val="22"/>
          <w:szCs w:val="22"/>
          <w:rtl/>
          <w:lang w:bidi="ar-IQ"/>
        </w:rPr>
        <w:t xml:space="preserve"> الجلسات في جميع مراحل ادارة الحالة. و من المقترح ان يقرر كل من الباحث الاجتماعي و المشرف سوياً اي من الحالات يجب </w:t>
      </w:r>
      <w:r w:rsidR="009138DD">
        <w:rPr>
          <w:rFonts w:ascii="Calibri" w:eastAsia="Calibri" w:hAnsi="Calibri" w:cs="Arial" w:hint="cs"/>
          <w:i/>
          <w:sz w:val="22"/>
          <w:szCs w:val="22"/>
          <w:rtl/>
          <w:lang w:bidi="ar-IQ"/>
        </w:rPr>
        <w:t>مراقبتها</w:t>
      </w:r>
      <w:r>
        <w:rPr>
          <w:rFonts w:ascii="Calibri" w:eastAsia="Calibri" w:hAnsi="Calibri" w:cs="Arial" w:hint="cs"/>
          <w:i/>
          <w:sz w:val="22"/>
          <w:szCs w:val="22"/>
          <w:rtl/>
          <w:lang w:bidi="ar-IQ"/>
        </w:rPr>
        <w:t xml:space="preserve"> بناءاً على مستوى تأثر الطفل, و سلامة و صحة الطفل بالاستناد على مبداً "عدم التسبب بالاذى" و "مصلحة الطفل الفضلى".</w:t>
      </w:r>
    </w:p>
    <w:p w14:paraId="2AC271AE" w14:textId="77777777" w:rsidR="003F764F" w:rsidRDefault="003F764F" w:rsidP="003F764F">
      <w:pPr>
        <w:jc w:val="both"/>
        <w:rPr>
          <w:rFonts w:ascii="Calibri" w:eastAsia="Calibri" w:hAnsi="Calibri" w:cs="Calibri"/>
          <w:sz w:val="22"/>
          <w:szCs w:val="22"/>
        </w:rPr>
      </w:pPr>
    </w:p>
    <w:p w14:paraId="008FECCB" w14:textId="5AAC58F9" w:rsidR="003F764F" w:rsidRPr="00DF3784" w:rsidRDefault="00DF3784" w:rsidP="00DF3784">
      <w:pPr>
        <w:bidi/>
        <w:jc w:val="both"/>
        <w:rPr>
          <w:rFonts w:ascii="Calibri" w:eastAsia="Calibri" w:hAnsi="Calibri" w:cstheme="minorBidi"/>
          <w:i/>
          <w:sz w:val="22"/>
          <w:szCs w:val="22"/>
          <w:lang w:bidi="ar-IQ"/>
        </w:rPr>
      </w:pPr>
      <w:r w:rsidRPr="00DF3784">
        <w:rPr>
          <w:rFonts w:ascii="Calibri" w:eastAsia="Calibri" w:hAnsi="Calibri" w:cs="Arial" w:hint="cs"/>
          <w:b/>
          <w:bCs/>
          <w:sz w:val="22"/>
          <w:szCs w:val="22"/>
          <w:rtl/>
          <w:lang w:bidi="ar-IQ"/>
        </w:rPr>
        <w:t xml:space="preserve">ان حدوث عملية </w:t>
      </w:r>
      <w:r w:rsidR="009138DD">
        <w:rPr>
          <w:rFonts w:ascii="Calibri" w:eastAsia="Calibri" w:hAnsi="Calibri" w:cs="Arial" w:hint="cs"/>
          <w:b/>
          <w:bCs/>
          <w:sz w:val="22"/>
          <w:szCs w:val="22"/>
          <w:rtl/>
          <w:lang w:bidi="ar-IQ"/>
        </w:rPr>
        <w:t>مراقبة</w:t>
      </w:r>
      <w:r w:rsidRPr="00DF3784">
        <w:rPr>
          <w:rFonts w:ascii="Calibri" w:eastAsia="Calibri" w:hAnsi="Calibri" w:cs="Arial" w:hint="cs"/>
          <w:b/>
          <w:bCs/>
          <w:sz w:val="22"/>
          <w:szCs w:val="22"/>
          <w:rtl/>
          <w:lang w:bidi="ar-IQ"/>
        </w:rPr>
        <w:t xml:space="preserve"> تقديم ادارة الحالة مرتبط بموافقة</w:t>
      </w:r>
      <w:r>
        <w:rPr>
          <w:rFonts w:ascii="Calibri" w:eastAsia="Calibri" w:hAnsi="Calibri" w:cs="Arial" w:hint="cs"/>
          <w:b/>
          <w:bCs/>
          <w:sz w:val="22"/>
          <w:szCs w:val="22"/>
          <w:rtl/>
          <w:lang w:bidi="ar-IQ"/>
        </w:rPr>
        <w:t xml:space="preserve"> الطفل و مقدم رعايته/ا قبل الجلسة. </w:t>
      </w:r>
      <w:r>
        <w:rPr>
          <w:rFonts w:ascii="Calibri" w:eastAsia="Calibri" w:hAnsi="Calibri" w:cs="Arial" w:hint="cs"/>
          <w:sz w:val="22"/>
          <w:szCs w:val="22"/>
          <w:rtl/>
          <w:lang w:bidi="ar-IQ"/>
        </w:rPr>
        <w:t xml:space="preserve">يجب </w:t>
      </w:r>
      <w:r w:rsidR="009138DD">
        <w:rPr>
          <w:rFonts w:ascii="Calibri" w:eastAsia="Calibri" w:hAnsi="Calibri" w:cs="Arial" w:hint="cs"/>
          <w:sz w:val="22"/>
          <w:szCs w:val="22"/>
          <w:rtl/>
          <w:lang w:bidi="ar-IQ"/>
        </w:rPr>
        <w:t>الايضاح للاطفال و مقدمي رعايتهم مسبقاً ان مراقبة جلسات ادارة الحالة تزود الباحث الاجتماعي بأمكانية الحصول على الدعم من اجل تحسين جودة الخدمات التي يقدمها/تقدمها و ان جميع المعلومات التي يتم كشفها خلال الجلسة ستبقى سرية.</w:t>
      </w:r>
    </w:p>
    <w:p w14:paraId="2C7BCD49" w14:textId="77777777" w:rsidR="003F764F" w:rsidRDefault="003F764F" w:rsidP="003F764F">
      <w:pPr>
        <w:jc w:val="both"/>
        <w:rPr>
          <w:rFonts w:ascii="Calibri" w:eastAsia="Calibri" w:hAnsi="Calibri" w:cs="Calibri"/>
          <w:b/>
          <w:sz w:val="22"/>
          <w:szCs w:val="22"/>
        </w:rPr>
      </w:pPr>
    </w:p>
    <w:p w14:paraId="247F4370" w14:textId="65E97F05" w:rsidR="003F764F" w:rsidRPr="009138DD" w:rsidRDefault="009138DD" w:rsidP="009138DD">
      <w:pPr>
        <w:bidi/>
        <w:jc w:val="both"/>
        <w:rPr>
          <w:rFonts w:ascii="Calibri" w:eastAsia="Calibri" w:hAnsi="Calibri" w:cs="Arial"/>
          <w:b/>
          <w:bCs/>
          <w:sz w:val="22"/>
          <w:szCs w:val="22"/>
          <w:lang w:bidi="ar-IQ"/>
        </w:rPr>
      </w:pPr>
      <w:bookmarkStart w:id="0" w:name="_gjdgxs" w:colFirst="0" w:colLast="0"/>
      <w:bookmarkEnd w:id="0"/>
      <w:r>
        <w:rPr>
          <w:rFonts w:ascii="Calibri" w:eastAsia="Calibri" w:hAnsi="Calibri" w:cs="Arial" w:hint="cs"/>
          <w:b/>
          <w:bCs/>
          <w:sz w:val="22"/>
          <w:szCs w:val="22"/>
          <w:rtl/>
          <w:lang w:bidi="ar-IQ"/>
        </w:rPr>
        <w:t>قبل</w:t>
      </w:r>
    </w:p>
    <w:p w14:paraId="414ADD77" w14:textId="77777777" w:rsidR="003F764F" w:rsidRDefault="003F764F" w:rsidP="003F764F">
      <w:pPr>
        <w:jc w:val="both"/>
        <w:rPr>
          <w:rFonts w:ascii="Calibri" w:eastAsia="Calibri" w:hAnsi="Calibri" w:cs="Calibri"/>
          <w:sz w:val="22"/>
          <w:szCs w:val="22"/>
        </w:rPr>
      </w:pPr>
    </w:p>
    <w:tbl>
      <w:tblPr>
        <w:bidiVisual/>
        <w:tblW w:w="90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500"/>
        <w:gridCol w:w="4510"/>
      </w:tblGrid>
      <w:tr w:rsidR="003F764F" w14:paraId="1AB5CF85" w14:textId="77777777" w:rsidTr="00355D77">
        <w:trPr>
          <w:trHeight w:val="220"/>
        </w:trPr>
        <w:tc>
          <w:tcPr>
            <w:tcW w:w="4500" w:type="dxa"/>
            <w:shd w:val="clear" w:color="auto" w:fill="D9D9D9" w:themeFill="background1" w:themeFillShade="D9"/>
          </w:tcPr>
          <w:p w14:paraId="701F0225" w14:textId="3EB4873F" w:rsidR="003F764F" w:rsidRPr="00E4159B" w:rsidRDefault="00E4159B" w:rsidP="00E4159B">
            <w:pPr>
              <w:bidi/>
              <w:jc w:val="both"/>
              <w:rPr>
                <w:rFonts w:ascii="Calibri" w:eastAsia="Calibri" w:hAnsi="Calibri" w:cs="Arial"/>
                <w:sz w:val="22"/>
                <w:szCs w:val="22"/>
                <w:lang w:bidi="ar-IQ"/>
              </w:rPr>
            </w:pPr>
            <w:r>
              <w:rPr>
                <w:rFonts w:ascii="Calibri" w:eastAsia="Calibri" w:hAnsi="Calibri" w:cs="Arial" w:hint="cs"/>
                <w:sz w:val="22"/>
                <w:szCs w:val="22"/>
                <w:rtl/>
                <w:lang w:bidi="ar-IQ"/>
              </w:rPr>
              <w:t>يجب على المشرف</w:t>
            </w:r>
          </w:p>
        </w:tc>
        <w:tc>
          <w:tcPr>
            <w:tcW w:w="4510" w:type="dxa"/>
            <w:shd w:val="clear" w:color="auto" w:fill="D9D9D9" w:themeFill="background1" w:themeFillShade="D9"/>
          </w:tcPr>
          <w:p w14:paraId="70A23AC7" w14:textId="71C1A599" w:rsidR="003F764F" w:rsidRPr="00355D77" w:rsidRDefault="00355D77" w:rsidP="00355D77">
            <w:pPr>
              <w:bidi/>
              <w:jc w:val="both"/>
              <w:rPr>
                <w:rFonts w:ascii="Calibri" w:eastAsia="Calibri" w:hAnsi="Calibri" w:cs="Arial"/>
                <w:sz w:val="22"/>
                <w:szCs w:val="22"/>
                <w:lang w:bidi="ar-IQ"/>
              </w:rPr>
            </w:pPr>
            <w:r>
              <w:rPr>
                <w:rFonts w:ascii="Calibri" w:eastAsia="Calibri" w:hAnsi="Calibri" w:cs="Arial" w:hint="cs"/>
                <w:sz w:val="22"/>
                <w:szCs w:val="22"/>
                <w:rtl/>
                <w:lang w:bidi="ar-IQ"/>
              </w:rPr>
              <w:t>يجب على الباحث الاجتماعي</w:t>
            </w:r>
          </w:p>
        </w:tc>
      </w:tr>
      <w:tr w:rsidR="003F764F" w14:paraId="281B0AB7" w14:textId="77777777" w:rsidTr="00355D77">
        <w:trPr>
          <w:trHeight w:val="620"/>
        </w:trPr>
        <w:tc>
          <w:tcPr>
            <w:tcW w:w="4500" w:type="dxa"/>
          </w:tcPr>
          <w:p w14:paraId="61F59B9B" w14:textId="1A00400B" w:rsidR="003F764F" w:rsidRDefault="00E4159B" w:rsidP="00E4159B">
            <w:pPr>
              <w:pStyle w:val="ListParagraph"/>
              <w:numPr>
                <w:ilvl w:val="0"/>
                <w:numId w:val="2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 w:themeFill="background1"/>
              <w:bidi/>
              <w:jc w:val="both"/>
            </w:pPr>
            <w:r>
              <w:rPr>
                <w:rFonts w:hint="cs"/>
                <w:rtl/>
              </w:rPr>
              <w:t>مناقشة العملية مع الباحث الاجتماعي ليشعروا بالأطمئنان حول التدريب, و السماح للباحث الاجتماعي بتوجيه اي سؤال و مناقشة اي مخاطر لديهم بشكل مسبق لموعد التدريب المقرر.</w:t>
            </w:r>
          </w:p>
          <w:p w14:paraId="2F707AA1" w14:textId="77777777" w:rsidR="00E4159B" w:rsidRDefault="00E4159B" w:rsidP="00E4159B">
            <w:pPr>
              <w:pStyle w:val="ListParagraph"/>
              <w:numPr>
                <w:ilvl w:val="0"/>
                <w:numId w:val="2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 w:themeFill="background1"/>
              <w:bidi/>
              <w:jc w:val="both"/>
            </w:pPr>
            <w:r>
              <w:rPr>
                <w:rFonts w:hint="cs"/>
                <w:rtl/>
              </w:rPr>
              <w:t>تقرير عمل مراقبة حول حالة ملائمة بشكل مسبق مع الباحث الاجتماعي.</w:t>
            </w:r>
          </w:p>
          <w:p w14:paraId="34902C4C" w14:textId="77777777" w:rsidR="00E4159B" w:rsidRDefault="00E4159B" w:rsidP="00E4159B">
            <w:pPr>
              <w:pStyle w:val="ListParagraph"/>
              <w:numPr>
                <w:ilvl w:val="0"/>
                <w:numId w:val="2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 w:themeFill="background1"/>
              <w:bidi/>
              <w:jc w:val="both"/>
            </w:pPr>
            <w:r>
              <w:rPr>
                <w:rFonts w:hint="cs"/>
                <w:rtl/>
              </w:rPr>
              <w:t>كن على اطلاع بملف حالة الطفل قبل الانضمام لأجتماع او قبل مناقشة اي مشكلة قد تطرأ.</w:t>
            </w:r>
          </w:p>
          <w:p w14:paraId="1883B458" w14:textId="4D03A85E" w:rsidR="00E4159B" w:rsidRPr="00E4159B" w:rsidRDefault="00E4159B" w:rsidP="00E4159B">
            <w:pPr>
              <w:pStyle w:val="ListParagraph"/>
              <w:numPr>
                <w:ilvl w:val="0"/>
                <w:numId w:val="2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 w:themeFill="background1"/>
              <w:bidi/>
              <w:jc w:val="both"/>
            </w:pPr>
            <w:r>
              <w:rPr>
                <w:rFonts w:hint="cs"/>
                <w:rtl/>
              </w:rPr>
              <w:t>احرص على الحصول على الموافقة</w:t>
            </w:r>
            <w:r w:rsidR="00355D77">
              <w:rPr>
                <w:rFonts w:hint="cs"/>
                <w:rtl/>
              </w:rPr>
              <w:t xml:space="preserve"> الخاصة بالزيارة.</w:t>
            </w:r>
          </w:p>
        </w:tc>
        <w:tc>
          <w:tcPr>
            <w:tcW w:w="4510" w:type="dxa"/>
          </w:tcPr>
          <w:p w14:paraId="1FCDD749" w14:textId="77777777" w:rsidR="003F764F" w:rsidRDefault="00355D77" w:rsidP="00355D77">
            <w:pPr>
              <w:pStyle w:val="ListParagraph"/>
              <w:numPr>
                <w:ilvl w:val="0"/>
                <w:numId w:val="2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 w:themeFill="background1"/>
              <w:bidi/>
            </w:pPr>
            <w:r>
              <w:rPr>
                <w:rFonts w:hint="cs"/>
                <w:rtl/>
              </w:rPr>
              <w:t xml:space="preserve">وضع موعد المقابلات و الاجتماعات مع الطفل و الاسرة مع حالة ملائمة. </w:t>
            </w:r>
            <w:r>
              <w:rPr>
                <w:rtl/>
              </w:rPr>
              <w:br/>
            </w:r>
            <w:r>
              <w:rPr>
                <w:rFonts w:hint="cs"/>
                <w:rtl/>
              </w:rPr>
              <w:t>يجب ان يحصل الباحث الاجتماعي على الموافقة المستنيرة/ القبول  من الطفل و مقدم الرعاية عند لزوم ذلك.</w:t>
            </w:r>
          </w:p>
          <w:p w14:paraId="13330A33" w14:textId="3F4B4D51" w:rsidR="00355D77" w:rsidRPr="00355D77" w:rsidRDefault="00355D77" w:rsidP="00355D77">
            <w:pPr>
              <w:pStyle w:val="ListParagraph"/>
              <w:numPr>
                <w:ilvl w:val="0"/>
                <w:numId w:val="2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 w:themeFill="background1"/>
              <w:bidi/>
            </w:pPr>
            <w:r>
              <w:rPr>
                <w:rFonts w:hint="cs"/>
                <w:rtl/>
              </w:rPr>
              <w:t>يجب مناقشة المخاطر النهائية المصحوبة بعملية المراقبة مع الطفل و مقدم الرعاية. اذا لم يكن هنالك اي مخاطر مأكدة و قام الطفل/الناجي بأعطاء موافقته فيمكن بدأ عملية المراقبة.</w:t>
            </w:r>
          </w:p>
        </w:tc>
      </w:tr>
    </w:tbl>
    <w:p w14:paraId="6DB82C54" w14:textId="36C8CA03" w:rsidR="003F764F" w:rsidRDefault="003F764F" w:rsidP="003F764F">
      <w:pPr>
        <w:jc w:val="both"/>
        <w:rPr>
          <w:rFonts w:ascii="Calibri" w:eastAsia="Calibri" w:hAnsi="Calibri" w:cs="Calibri"/>
          <w:b/>
          <w:bCs/>
          <w:sz w:val="22"/>
          <w:szCs w:val="22"/>
        </w:rPr>
      </w:pPr>
    </w:p>
    <w:p w14:paraId="3076CD32" w14:textId="080C109D" w:rsidR="003F764F" w:rsidRPr="00355D77" w:rsidRDefault="00355D77" w:rsidP="00355D77">
      <w:pPr>
        <w:bidi/>
        <w:jc w:val="both"/>
        <w:rPr>
          <w:rFonts w:ascii="Calibri" w:eastAsia="Calibri" w:hAnsi="Calibri" w:cs="Arial"/>
          <w:b/>
          <w:bCs/>
          <w:sz w:val="22"/>
          <w:szCs w:val="22"/>
          <w:lang w:bidi="ar-IQ"/>
        </w:rPr>
      </w:pPr>
      <w:r>
        <w:rPr>
          <w:rFonts w:ascii="Calibri" w:eastAsia="Calibri" w:hAnsi="Calibri" w:cs="Arial" w:hint="cs"/>
          <w:b/>
          <w:bCs/>
          <w:sz w:val="22"/>
          <w:szCs w:val="22"/>
          <w:rtl/>
          <w:lang w:bidi="ar-IQ"/>
        </w:rPr>
        <w:t>خلال</w:t>
      </w:r>
    </w:p>
    <w:p w14:paraId="58AAD247" w14:textId="77777777" w:rsidR="003F764F" w:rsidRDefault="003F764F" w:rsidP="003F764F">
      <w:pPr>
        <w:shd w:val="clear" w:color="auto" w:fill="FFFFFF"/>
        <w:ind w:left="1068"/>
        <w:jc w:val="both"/>
        <w:rPr>
          <w:rFonts w:ascii="Calibri" w:eastAsia="Calibri" w:hAnsi="Calibri" w:cs="Calibri"/>
          <w:sz w:val="22"/>
          <w:szCs w:val="22"/>
        </w:rPr>
      </w:pPr>
    </w:p>
    <w:tbl>
      <w:tblPr>
        <w:bidiVisual/>
        <w:tblW w:w="90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513"/>
        <w:gridCol w:w="4497"/>
      </w:tblGrid>
      <w:tr w:rsidR="003F764F" w14:paraId="0CB06C12" w14:textId="77777777" w:rsidTr="00FD0635">
        <w:tc>
          <w:tcPr>
            <w:tcW w:w="4513" w:type="dxa"/>
            <w:shd w:val="clear" w:color="auto" w:fill="D9D9D9" w:themeFill="background1" w:themeFillShade="D9"/>
          </w:tcPr>
          <w:p w14:paraId="2C51C2D7" w14:textId="0A2A5D48" w:rsidR="003F764F" w:rsidRPr="00355D77" w:rsidRDefault="00355D77" w:rsidP="00355D77">
            <w:pPr>
              <w:bidi/>
              <w:jc w:val="both"/>
              <w:rPr>
                <w:rFonts w:ascii="Calibri" w:eastAsia="Calibri" w:hAnsi="Calibri" w:cs="Arial"/>
                <w:sz w:val="22"/>
                <w:szCs w:val="22"/>
                <w:lang w:bidi="ar-IQ"/>
              </w:rPr>
            </w:pPr>
            <w:r>
              <w:rPr>
                <w:rFonts w:ascii="Calibri" w:eastAsia="Calibri" w:hAnsi="Calibri" w:cs="Arial" w:hint="cs"/>
                <w:sz w:val="22"/>
                <w:szCs w:val="22"/>
                <w:rtl/>
                <w:lang w:bidi="ar-IQ"/>
              </w:rPr>
              <w:t>يجب على المشرف</w:t>
            </w:r>
          </w:p>
        </w:tc>
        <w:tc>
          <w:tcPr>
            <w:tcW w:w="4497" w:type="dxa"/>
            <w:shd w:val="clear" w:color="auto" w:fill="D9D9D9" w:themeFill="background1" w:themeFillShade="D9"/>
          </w:tcPr>
          <w:p w14:paraId="57AC6BCD" w14:textId="6015C518" w:rsidR="003F764F" w:rsidRPr="00355D77" w:rsidRDefault="00355D77" w:rsidP="00355D77">
            <w:pPr>
              <w:bidi/>
              <w:jc w:val="both"/>
              <w:rPr>
                <w:rFonts w:ascii="Calibri" w:eastAsia="Calibri" w:hAnsi="Calibri" w:cs="Arial"/>
                <w:sz w:val="22"/>
                <w:szCs w:val="22"/>
                <w:lang w:bidi="ar-IQ"/>
              </w:rPr>
            </w:pPr>
            <w:r>
              <w:rPr>
                <w:rFonts w:ascii="Calibri" w:eastAsia="Calibri" w:hAnsi="Calibri" w:cs="Arial" w:hint="cs"/>
                <w:sz w:val="22"/>
                <w:szCs w:val="22"/>
                <w:rtl/>
                <w:lang w:bidi="ar-IQ"/>
              </w:rPr>
              <w:t>يجب على الباحث الاجتماعي</w:t>
            </w:r>
          </w:p>
        </w:tc>
      </w:tr>
      <w:tr w:rsidR="003F764F" w14:paraId="3406B1E4" w14:textId="77777777" w:rsidTr="00FD0635">
        <w:tc>
          <w:tcPr>
            <w:tcW w:w="4513" w:type="dxa"/>
          </w:tcPr>
          <w:p w14:paraId="3E073BA5" w14:textId="508FA552" w:rsidR="003F764F" w:rsidRDefault="00355D77" w:rsidP="00355D77">
            <w:pPr>
              <w:pStyle w:val="ListParagraph"/>
              <w:numPr>
                <w:ilvl w:val="0"/>
                <w:numId w:val="2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 w:themeFill="background1"/>
              <w:bidi/>
              <w:jc w:val="both"/>
            </w:pPr>
            <w:r>
              <w:rPr>
                <w:rFonts w:hint="cs"/>
                <w:rtl/>
              </w:rPr>
              <w:t>السماح للباحث الاجتماعي بأخذ المقدمة.</w:t>
            </w:r>
          </w:p>
          <w:p w14:paraId="4EDDD71B" w14:textId="77777777" w:rsidR="00355D77" w:rsidRDefault="00355D77" w:rsidP="00355D77">
            <w:pPr>
              <w:pStyle w:val="ListParagraph"/>
              <w:numPr>
                <w:ilvl w:val="0"/>
                <w:numId w:val="2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 w:themeFill="background1"/>
              <w:bidi/>
              <w:jc w:val="both"/>
            </w:pPr>
            <w:r>
              <w:rPr>
                <w:rFonts w:hint="cs"/>
                <w:rtl/>
              </w:rPr>
              <w:t>ان لا يقاطع الباحث الاجتماعي الا اذا كان ذلك ضرورياً.</w:t>
            </w:r>
          </w:p>
          <w:p w14:paraId="50B5266B" w14:textId="77777777" w:rsidR="00355D77" w:rsidRDefault="00355D77" w:rsidP="00355D77">
            <w:pPr>
              <w:pStyle w:val="ListParagraph"/>
              <w:numPr>
                <w:ilvl w:val="0"/>
                <w:numId w:val="2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 w:themeFill="background1"/>
              <w:bidi/>
              <w:jc w:val="both"/>
            </w:pPr>
            <w:r>
              <w:rPr>
                <w:rFonts w:hint="cs"/>
                <w:rtl/>
              </w:rPr>
              <w:t xml:space="preserve">شرح انه سيقوم بتسجيل الملاحظات حول </w:t>
            </w:r>
            <w:r w:rsidR="00FD0635">
              <w:rPr>
                <w:rFonts w:hint="cs"/>
                <w:rtl/>
              </w:rPr>
              <w:t>عمل الباحث الاجتماعي و السماح للطفل/مقدم الرعاية/و اخرون ان يطلعوا على الملاحظات اذا كانوا مهتمين.</w:t>
            </w:r>
          </w:p>
          <w:p w14:paraId="7BFD1D2D" w14:textId="290A8284" w:rsidR="00FD0635" w:rsidRPr="00355D77" w:rsidRDefault="00FD0635" w:rsidP="00FD0635">
            <w:pPr>
              <w:pStyle w:val="ListParagraph"/>
              <w:numPr>
                <w:ilvl w:val="0"/>
                <w:numId w:val="2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 w:themeFill="background1"/>
              <w:bidi/>
              <w:jc w:val="both"/>
            </w:pPr>
            <w:r>
              <w:rPr>
                <w:rFonts w:hint="cs"/>
                <w:rtl/>
              </w:rPr>
              <w:lastRenderedPageBreak/>
              <w:t>اخذ ملاحظات تشير الى اداة المراقبة, تسليط الضوء على امثلة محددة في الجوانب المحسنة او العمل الجيد الذي يمكن الاشاره اليه لاحقاً.</w:t>
            </w:r>
          </w:p>
        </w:tc>
        <w:tc>
          <w:tcPr>
            <w:tcW w:w="4497" w:type="dxa"/>
          </w:tcPr>
          <w:p w14:paraId="206353A3" w14:textId="77777777" w:rsidR="003F764F" w:rsidRPr="00FD0635" w:rsidRDefault="00FD0635" w:rsidP="00FD0635">
            <w:pPr>
              <w:pStyle w:val="ListParagraph"/>
              <w:numPr>
                <w:ilvl w:val="0"/>
                <w:numId w:val="2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 w:themeFill="background1"/>
              <w:bidi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Arial" w:hint="cs"/>
                <w:rtl/>
              </w:rPr>
              <w:lastRenderedPageBreak/>
              <w:t>ان يقدم الطفل و مقدم الرعاية على المشرف و تذكيرهم لماذا ان المشرف قد انضم للزيارة.</w:t>
            </w:r>
          </w:p>
          <w:p w14:paraId="4917E05A" w14:textId="52404AC0" w:rsidR="00FD0635" w:rsidRPr="00FD0635" w:rsidRDefault="00FD0635" w:rsidP="00FD0635">
            <w:pPr>
              <w:pStyle w:val="ListParagraph"/>
              <w:numPr>
                <w:ilvl w:val="0"/>
                <w:numId w:val="2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 w:themeFill="background1"/>
              <w:bidi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Arial" w:hint="cs"/>
                <w:rtl/>
              </w:rPr>
              <w:t>البدأ بالجلسة مع الطفل و/او مقدم الرعاية و كأن المشرف لم يكن حاضراً.</w:t>
            </w:r>
          </w:p>
        </w:tc>
      </w:tr>
    </w:tbl>
    <w:p w14:paraId="7FE33F75" w14:textId="1D8C5FBF" w:rsidR="003F764F" w:rsidRDefault="003F764F" w:rsidP="003F764F">
      <w:pPr>
        <w:shd w:val="clear" w:color="auto" w:fill="FFFFFF"/>
        <w:ind w:left="1068"/>
        <w:jc w:val="both"/>
        <w:rPr>
          <w:rFonts w:ascii="Calibri" w:eastAsia="Calibri" w:hAnsi="Calibri" w:cs="Calibri"/>
          <w:sz w:val="22"/>
          <w:szCs w:val="22"/>
        </w:rPr>
      </w:pPr>
    </w:p>
    <w:p w14:paraId="4C065E38" w14:textId="3A7D79C7" w:rsidR="003F764F" w:rsidRPr="00FD0635" w:rsidRDefault="00FD0635" w:rsidP="00FD0635">
      <w:pPr>
        <w:bidi/>
        <w:jc w:val="both"/>
        <w:rPr>
          <w:rFonts w:ascii="Calibri" w:eastAsia="Calibri" w:hAnsi="Calibri" w:cs="Arial"/>
          <w:sz w:val="22"/>
          <w:szCs w:val="22"/>
          <w:lang w:bidi="ar-IQ"/>
        </w:rPr>
      </w:pPr>
      <w:r>
        <w:rPr>
          <w:rFonts w:ascii="Calibri" w:eastAsia="Calibri" w:hAnsi="Calibri" w:cs="Arial" w:hint="cs"/>
          <w:sz w:val="22"/>
          <w:szCs w:val="22"/>
          <w:rtl/>
          <w:lang w:bidi="ar-IQ"/>
        </w:rPr>
        <w:t>يجب على المشرفين اثناء الجلسات ملأ اداة المراقبة, و الحرص على تسجيل الامثلة القوية ضمن ملاحظاتهم.</w:t>
      </w:r>
    </w:p>
    <w:p w14:paraId="2B5967C8" w14:textId="77777777" w:rsidR="003F764F" w:rsidRDefault="003F764F" w:rsidP="003F764F">
      <w:pPr>
        <w:jc w:val="both"/>
        <w:rPr>
          <w:rFonts w:ascii="Calibri" w:eastAsia="Calibri" w:hAnsi="Calibri" w:cs="Calibri"/>
          <w:sz w:val="22"/>
          <w:szCs w:val="22"/>
        </w:rPr>
      </w:pPr>
    </w:p>
    <w:p w14:paraId="1FEF2A8A" w14:textId="292181F7" w:rsidR="003F764F" w:rsidRPr="00FD0635" w:rsidRDefault="00FD0635" w:rsidP="00FD0635">
      <w:pPr>
        <w:bidi/>
        <w:jc w:val="both"/>
        <w:rPr>
          <w:rFonts w:ascii="Calibri" w:eastAsia="Calibri" w:hAnsi="Calibri" w:cs="Arial"/>
          <w:b/>
          <w:bCs/>
          <w:sz w:val="22"/>
          <w:szCs w:val="22"/>
          <w:lang w:bidi="ar-IQ"/>
        </w:rPr>
      </w:pPr>
      <w:r>
        <w:rPr>
          <w:rFonts w:ascii="Calibri" w:eastAsia="Calibri" w:hAnsi="Calibri" w:cs="Arial" w:hint="cs"/>
          <w:b/>
          <w:bCs/>
          <w:sz w:val="22"/>
          <w:szCs w:val="22"/>
          <w:rtl/>
          <w:lang w:bidi="ar-IQ"/>
        </w:rPr>
        <w:t>بعد</w:t>
      </w:r>
    </w:p>
    <w:p w14:paraId="353FC387" w14:textId="77777777" w:rsidR="003F764F" w:rsidRDefault="003F764F" w:rsidP="003F764F">
      <w:pPr>
        <w:jc w:val="both"/>
        <w:rPr>
          <w:rFonts w:ascii="Calibri" w:eastAsia="Calibri" w:hAnsi="Calibri" w:cs="Calibri"/>
          <w:b/>
          <w:sz w:val="22"/>
          <w:szCs w:val="22"/>
        </w:rPr>
      </w:pPr>
    </w:p>
    <w:tbl>
      <w:tblPr>
        <w:bidiVisual/>
        <w:tblW w:w="90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514"/>
        <w:gridCol w:w="4496"/>
      </w:tblGrid>
      <w:tr w:rsidR="003F764F" w14:paraId="3ECEC407" w14:textId="77777777" w:rsidTr="00855A79">
        <w:tc>
          <w:tcPr>
            <w:tcW w:w="4514" w:type="dxa"/>
            <w:shd w:val="clear" w:color="auto" w:fill="D9D9D9" w:themeFill="background1" w:themeFillShade="D9"/>
          </w:tcPr>
          <w:p w14:paraId="6A3CF240" w14:textId="4EF7DDD1" w:rsidR="003F764F" w:rsidRPr="00FD0635" w:rsidRDefault="00FD0635" w:rsidP="00FD0635">
            <w:pPr>
              <w:bidi/>
              <w:jc w:val="both"/>
              <w:rPr>
                <w:rFonts w:ascii="Calibri" w:eastAsia="Calibri" w:hAnsi="Calibri" w:cs="Arial"/>
                <w:sz w:val="22"/>
                <w:szCs w:val="22"/>
                <w:lang w:bidi="ar-IQ"/>
              </w:rPr>
            </w:pPr>
            <w:r>
              <w:rPr>
                <w:rFonts w:ascii="Calibri" w:eastAsia="Calibri" w:hAnsi="Calibri" w:cs="Arial" w:hint="cs"/>
                <w:sz w:val="22"/>
                <w:szCs w:val="22"/>
                <w:rtl/>
                <w:lang w:bidi="ar-IQ"/>
              </w:rPr>
              <w:t>يجب على المشرف</w:t>
            </w:r>
          </w:p>
        </w:tc>
        <w:tc>
          <w:tcPr>
            <w:tcW w:w="4496" w:type="dxa"/>
            <w:shd w:val="clear" w:color="auto" w:fill="D9D9D9" w:themeFill="background1" w:themeFillShade="D9"/>
          </w:tcPr>
          <w:p w14:paraId="3F2663C8" w14:textId="4F85C162" w:rsidR="003F764F" w:rsidRPr="00FD0635" w:rsidRDefault="00FD0635" w:rsidP="00FD0635">
            <w:pPr>
              <w:bidi/>
              <w:jc w:val="both"/>
              <w:rPr>
                <w:rFonts w:ascii="Calibri" w:eastAsia="Calibri" w:hAnsi="Calibri" w:cs="Arial"/>
                <w:sz w:val="22"/>
                <w:szCs w:val="22"/>
                <w:lang w:bidi="ar-IQ"/>
              </w:rPr>
            </w:pPr>
            <w:r>
              <w:rPr>
                <w:rFonts w:ascii="Calibri" w:eastAsia="Calibri" w:hAnsi="Calibri" w:cs="Arial" w:hint="cs"/>
                <w:sz w:val="22"/>
                <w:szCs w:val="22"/>
                <w:rtl/>
                <w:lang w:bidi="ar-IQ"/>
              </w:rPr>
              <w:t>يجب على الباحث الاجتماعي</w:t>
            </w:r>
          </w:p>
        </w:tc>
      </w:tr>
      <w:tr w:rsidR="003F764F" w14:paraId="6CEEAF68" w14:textId="77777777" w:rsidTr="00855A79">
        <w:tc>
          <w:tcPr>
            <w:tcW w:w="4514" w:type="dxa"/>
          </w:tcPr>
          <w:p w14:paraId="34B6CF3A" w14:textId="6438C015" w:rsidR="003F764F" w:rsidRDefault="00FD0635" w:rsidP="00FD0635">
            <w:pPr>
              <w:pStyle w:val="ListParagraph"/>
              <w:numPr>
                <w:ilvl w:val="0"/>
                <w:numId w:val="2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 w:themeFill="background1"/>
              <w:bidi/>
              <w:jc w:val="both"/>
            </w:pPr>
            <w:r>
              <w:rPr>
                <w:rFonts w:hint="cs"/>
                <w:rtl/>
              </w:rPr>
              <w:t>اكمال اداة المراقبة بما في ذلك تغذية عكسية بناءة و ايجابية.</w:t>
            </w:r>
          </w:p>
          <w:p w14:paraId="2FA05292" w14:textId="4A90A019" w:rsidR="00FD0635" w:rsidRPr="00FD0635" w:rsidRDefault="00FD0635" w:rsidP="00FD0635">
            <w:pPr>
              <w:pStyle w:val="ListParagraph"/>
              <w:numPr>
                <w:ilvl w:val="0"/>
                <w:numId w:val="2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 w:themeFill="background1"/>
              <w:bidi/>
              <w:jc w:val="both"/>
            </w:pPr>
            <w:r>
              <w:rPr>
                <w:rFonts w:hint="cs"/>
                <w:rtl/>
              </w:rPr>
              <w:t xml:space="preserve">بعد مدة قصيرة من انتهاء الجلسة, </w:t>
            </w:r>
            <w:r w:rsidR="00855A79">
              <w:rPr>
                <w:rFonts w:hint="cs"/>
                <w:rtl/>
              </w:rPr>
              <w:t>عقد جلسة اشراف فردية مع الباحث الاجتماعي لغرض تزويد الباحث الاجتماعي بالتغذية العكسية الموجودة في اداة المراقبة.</w:t>
            </w:r>
          </w:p>
        </w:tc>
        <w:tc>
          <w:tcPr>
            <w:tcW w:w="4496" w:type="dxa"/>
          </w:tcPr>
          <w:p w14:paraId="72CE0191" w14:textId="77777777" w:rsidR="003F764F" w:rsidRDefault="00855A79" w:rsidP="00855A79">
            <w:pPr>
              <w:pStyle w:val="ListParagraph"/>
              <w:numPr>
                <w:ilvl w:val="0"/>
                <w:numId w:val="2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 w:themeFill="background1"/>
              <w:bidi/>
              <w:jc w:val="both"/>
            </w:pPr>
            <w:r>
              <w:rPr>
                <w:rFonts w:hint="cs"/>
                <w:rtl/>
              </w:rPr>
              <w:t xml:space="preserve">المشاركة في جلسة الاشراف الفردية مع المشرف و مشاركة الاراء/المشاعر حول المراقبة التي تمت. </w:t>
            </w:r>
          </w:p>
          <w:p w14:paraId="0DBB7E73" w14:textId="18BE5AA9" w:rsidR="00855A79" w:rsidRPr="00855A79" w:rsidRDefault="00855A79" w:rsidP="00855A79">
            <w:pPr>
              <w:pStyle w:val="ListParagraph"/>
              <w:numPr>
                <w:ilvl w:val="0"/>
                <w:numId w:val="2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 w:themeFill="background1"/>
              <w:bidi/>
              <w:jc w:val="both"/>
            </w:pPr>
            <w:r>
              <w:rPr>
                <w:rFonts w:hint="cs"/>
                <w:rtl/>
              </w:rPr>
              <w:t>توجيه اي اسئلة موجودة ضمن الجلسة التي عقدها او حول جوانب تقنية يمكن للمشرف توفير ارشاد حولها.</w:t>
            </w:r>
          </w:p>
        </w:tc>
      </w:tr>
    </w:tbl>
    <w:p w14:paraId="1BCC1A60" w14:textId="77777777" w:rsidR="003F764F" w:rsidRDefault="003F764F" w:rsidP="003F764F">
      <w:pPr>
        <w:jc w:val="both"/>
        <w:rPr>
          <w:rFonts w:ascii="Calibri" w:eastAsia="Calibri" w:hAnsi="Calibri" w:cs="Calibri"/>
          <w:b/>
          <w:sz w:val="22"/>
          <w:szCs w:val="22"/>
        </w:rPr>
      </w:pPr>
    </w:p>
    <w:p w14:paraId="63C41E0D" w14:textId="310DD72F" w:rsidR="003F764F" w:rsidRPr="003F764F" w:rsidRDefault="003F764F" w:rsidP="003F764F">
      <w:pPr>
        <w:jc w:val="both"/>
        <w:rPr>
          <w:rFonts w:ascii="Calibri" w:eastAsia="Calibri" w:hAnsi="Calibri" w:cs="Calibri"/>
          <w:sz w:val="22"/>
          <w:szCs w:val="22"/>
        </w:rPr>
      </w:pPr>
    </w:p>
    <w:p w14:paraId="42E6E497" w14:textId="77777777" w:rsidR="00D343BA" w:rsidRPr="003F764F" w:rsidRDefault="00D343BA">
      <w:pPr>
        <w:rPr>
          <w:rFonts w:ascii="Arial" w:hAnsi="Arial" w:cs="Arial"/>
          <w:i/>
          <w:sz w:val="22"/>
          <w:szCs w:val="22"/>
        </w:rPr>
      </w:pPr>
    </w:p>
    <w:tbl>
      <w:tblPr>
        <w:tblStyle w:val="TableGrid"/>
        <w:tblW w:w="14596" w:type="dxa"/>
        <w:tblLook w:val="04A0" w:firstRow="1" w:lastRow="0" w:firstColumn="1" w:lastColumn="0" w:noHBand="0" w:noVBand="1"/>
      </w:tblPr>
      <w:tblGrid>
        <w:gridCol w:w="7298"/>
        <w:gridCol w:w="7298"/>
      </w:tblGrid>
      <w:tr w:rsidR="006A5263" w14:paraId="07BF2CCB" w14:textId="77777777" w:rsidTr="00FE772E">
        <w:tc>
          <w:tcPr>
            <w:tcW w:w="7298" w:type="dxa"/>
          </w:tcPr>
          <w:p w14:paraId="5094D813" w14:textId="4D832F78" w:rsidR="006A5263" w:rsidRDefault="00855A79" w:rsidP="00855A79">
            <w:pPr>
              <w:bidi/>
              <w:rPr>
                <w:rFonts w:ascii="Arial" w:hAnsi="Arial" w:cs="Arial"/>
                <w:lang w:bidi="ar-IQ"/>
              </w:rPr>
            </w:pPr>
            <w:r>
              <w:rPr>
                <w:rFonts w:ascii="Arial" w:hAnsi="Arial" w:cs="Arial" w:hint="cs"/>
                <w:rtl/>
                <w:lang w:bidi="ar-IQ"/>
              </w:rPr>
              <w:t>تاريخ المراقبة التي تمت:</w:t>
            </w:r>
          </w:p>
        </w:tc>
        <w:tc>
          <w:tcPr>
            <w:tcW w:w="7298" w:type="dxa"/>
          </w:tcPr>
          <w:p w14:paraId="47C26590" w14:textId="3CB77BDD" w:rsidR="006A5263" w:rsidRPr="00453D49" w:rsidRDefault="00855A79" w:rsidP="00855A79">
            <w:pPr>
              <w:bidi/>
              <w:rPr>
                <w:rFonts w:ascii="Arial" w:hAnsi="Arial" w:cs="Arial"/>
                <w:lang w:bidi="ar-IQ"/>
              </w:rPr>
            </w:pPr>
            <w:r>
              <w:rPr>
                <w:rFonts w:ascii="Arial" w:hAnsi="Arial" w:cs="Arial" w:hint="cs"/>
                <w:rtl/>
                <w:lang w:bidi="ar-IQ"/>
              </w:rPr>
              <w:t>مواقع المراقبة (مثل: المكتب, الزيارة البيتية):</w:t>
            </w:r>
          </w:p>
        </w:tc>
      </w:tr>
    </w:tbl>
    <w:p w14:paraId="29B4548E" w14:textId="77777777" w:rsidR="00D343BA" w:rsidRPr="000E62DC" w:rsidRDefault="00D343BA">
      <w:pPr>
        <w:rPr>
          <w:rFonts w:ascii="Arial" w:hAnsi="Arial" w:cs="Arial"/>
          <w:b/>
          <w:sz w:val="32"/>
          <w:szCs w:val="32"/>
        </w:rPr>
      </w:pPr>
    </w:p>
    <w:tbl>
      <w:tblPr>
        <w:tblStyle w:val="TableGrid"/>
        <w:bidiVisual/>
        <w:tblW w:w="14596" w:type="dxa"/>
        <w:tblLayout w:type="fixed"/>
        <w:tblLook w:val="04A0" w:firstRow="1" w:lastRow="0" w:firstColumn="1" w:lastColumn="0" w:noHBand="0" w:noVBand="1"/>
      </w:tblPr>
      <w:tblGrid>
        <w:gridCol w:w="3539"/>
        <w:gridCol w:w="5387"/>
        <w:gridCol w:w="850"/>
        <w:gridCol w:w="850"/>
        <w:gridCol w:w="851"/>
        <w:gridCol w:w="3119"/>
      </w:tblGrid>
      <w:tr w:rsidR="006A5263" w14:paraId="00593275" w14:textId="77777777" w:rsidTr="007A4717">
        <w:trPr>
          <w:tblHeader/>
        </w:trPr>
        <w:tc>
          <w:tcPr>
            <w:tcW w:w="3539" w:type="dxa"/>
            <w:shd w:val="clear" w:color="auto" w:fill="E7E6E6" w:themeFill="background2"/>
          </w:tcPr>
          <w:p w14:paraId="495DB64F" w14:textId="514F3807" w:rsidR="006A5263" w:rsidRPr="00855A79" w:rsidRDefault="00855A79" w:rsidP="00855A79">
            <w:pPr>
              <w:bidi/>
              <w:rPr>
                <w:rFonts w:ascii="Arial" w:hAnsi="Arial" w:cs="Arial"/>
                <w:bCs/>
                <w:sz w:val="22"/>
                <w:szCs w:val="22"/>
                <w:lang w:bidi="ar-IQ"/>
              </w:rPr>
            </w:pPr>
            <w:r>
              <w:rPr>
                <w:rFonts w:ascii="Arial" w:hAnsi="Arial" w:cs="Arial" w:hint="cs"/>
                <w:bCs/>
                <w:sz w:val="22"/>
                <w:szCs w:val="22"/>
                <w:rtl/>
                <w:lang w:bidi="ar-IQ"/>
              </w:rPr>
              <w:t>جوانب العمل التي تم مراقبتها</w:t>
            </w:r>
          </w:p>
          <w:p w14:paraId="071B4010" w14:textId="1964C170" w:rsidR="006A5263" w:rsidRPr="00453D49" w:rsidRDefault="006A526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5387" w:type="dxa"/>
            <w:shd w:val="clear" w:color="auto" w:fill="E7E6E6" w:themeFill="background2"/>
          </w:tcPr>
          <w:p w14:paraId="76E3EDC0" w14:textId="77777777" w:rsidR="006A5263" w:rsidRPr="005A4846" w:rsidRDefault="006A5263" w:rsidP="00453D4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3B754ECD" w14:textId="7315653F" w:rsidR="006A5263" w:rsidRPr="005A4846" w:rsidRDefault="00855A79" w:rsidP="00453D49">
            <w:pPr>
              <w:jc w:val="center"/>
              <w:rPr>
                <w:rFonts w:ascii="Arial" w:hAnsi="Arial" w:cs="Arial"/>
                <w:sz w:val="16"/>
                <w:szCs w:val="16"/>
                <w:lang w:bidi="ar-IQ"/>
              </w:rPr>
            </w:pPr>
            <w:r>
              <w:rPr>
                <w:rFonts w:ascii="Arial" w:hAnsi="Arial" w:cs="Arial" w:hint="cs"/>
                <w:sz w:val="16"/>
                <w:szCs w:val="16"/>
                <w:rtl/>
                <w:lang w:bidi="ar-IQ"/>
              </w:rPr>
              <w:t>نعم</w:t>
            </w:r>
          </w:p>
        </w:tc>
        <w:tc>
          <w:tcPr>
            <w:tcW w:w="850" w:type="dxa"/>
            <w:shd w:val="clear" w:color="auto" w:fill="E7E6E6" w:themeFill="background2"/>
          </w:tcPr>
          <w:p w14:paraId="1E5CCFAA" w14:textId="36570FDE" w:rsidR="006A5263" w:rsidRPr="005A4846" w:rsidRDefault="00855A79" w:rsidP="00453D49">
            <w:pPr>
              <w:jc w:val="center"/>
              <w:rPr>
                <w:rFonts w:ascii="Arial" w:hAnsi="Arial" w:cs="Arial"/>
                <w:sz w:val="16"/>
                <w:szCs w:val="16"/>
                <w:lang w:bidi="ar-IQ"/>
              </w:rPr>
            </w:pPr>
            <w:r>
              <w:rPr>
                <w:rFonts w:ascii="Arial" w:hAnsi="Arial" w:cs="Arial" w:hint="cs"/>
                <w:sz w:val="16"/>
                <w:szCs w:val="16"/>
                <w:rtl/>
                <w:lang w:bidi="ar-IQ"/>
              </w:rPr>
              <w:t>كلا</w:t>
            </w:r>
          </w:p>
        </w:tc>
        <w:tc>
          <w:tcPr>
            <w:tcW w:w="851" w:type="dxa"/>
            <w:shd w:val="clear" w:color="auto" w:fill="E7E6E6" w:themeFill="background2"/>
          </w:tcPr>
          <w:p w14:paraId="69976148" w14:textId="2365E44C" w:rsidR="006A5263" w:rsidRPr="005A4846" w:rsidRDefault="00855A79" w:rsidP="00453D49">
            <w:pPr>
              <w:jc w:val="center"/>
              <w:rPr>
                <w:rFonts w:ascii="Arial" w:hAnsi="Arial" w:cs="Arial"/>
                <w:sz w:val="16"/>
                <w:szCs w:val="16"/>
                <w:lang w:bidi="ar-IQ"/>
              </w:rPr>
            </w:pPr>
            <w:r>
              <w:rPr>
                <w:rFonts w:ascii="Arial" w:hAnsi="Arial" w:cs="Arial" w:hint="cs"/>
                <w:sz w:val="16"/>
                <w:szCs w:val="16"/>
                <w:rtl/>
                <w:lang w:bidi="ar-IQ"/>
              </w:rPr>
              <w:t>جزئية</w:t>
            </w:r>
          </w:p>
        </w:tc>
        <w:tc>
          <w:tcPr>
            <w:tcW w:w="3119" w:type="dxa"/>
            <w:shd w:val="clear" w:color="auto" w:fill="E7E6E6" w:themeFill="background2"/>
          </w:tcPr>
          <w:p w14:paraId="6F7BEDA8" w14:textId="3C87A383" w:rsidR="006A5263" w:rsidRPr="00855A79" w:rsidRDefault="00855A79" w:rsidP="00855A79">
            <w:pPr>
              <w:bidi/>
              <w:rPr>
                <w:rFonts w:ascii="Arial" w:hAnsi="Arial" w:cs="Arial"/>
                <w:bCs/>
                <w:sz w:val="22"/>
                <w:szCs w:val="22"/>
                <w:lang w:bidi="ar-IQ"/>
              </w:rPr>
            </w:pPr>
            <w:r>
              <w:rPr>
                <w:rFonts w:ascii="Arial" w:hAnsi="Arial" w:cs="Arial" w:hint="cs"/>
                <w:bCs/>
                <w:sz w:val="22"/>
                <w:szCs w:val="22"/>
                <w:rtl/>
                <w:lang w:bidi="ar-IQ"/>
              </w:rPr>
              <w:t>التعليقات</w:t>
            </w:r>
          </w:p>
        </w:tc>
      </w:tr>
      <w:tr w:rsidR="006A5263" w14:paraId="25492F06" w14:textId="77777777" w:rsidTr="007A4717">
        <w:tc>
          <w:tcPr>
            <w:tcW w:w="3539" w:type="dxa"/>
          </w:tcPr>
          <w:p w14:paraId="088DCC6F" w14:textId="53D7A0F8" w:rsidR="006A5263" w:rsidRPr="00855A79" w:rsidRDefault="00855A79" w:rsidP="00855A79">
            <w:pPr>
              <w:tabs>
                <w:tab w:val="center" w:pos="4513"/>
                <w:tab w:val="right" w:pos="9026"/>
              </w:tabs>
              <w:bidi/>
              <w:rPr>
                <w:rFonts w:ascii="Calibri" w:eastAsia="Calibri" w:hAnsi="Calibri" w:cs="Arial"/>
                <w:i/>
                <w:sz w:val="22"/>
                <w:szCs w:val="22"/>
                <w:lang w:bidi="ar-IQ"/>
              </w:rPr>
            </w:pPr>
            <w:r>
              <w:rPr>
                <w:rFonts w:ascii="Calibri" w:eastAsia="Calibri" w:hAnsi="Calibri" w:cs="Arial" w:hint="cs"/>
                <w:sz w:val="22"/>
                <w:szCs w:val="22"/>
                <w:rtl/>
                <w:lang w:bidi="ar-IQ"/>
              </w:rPr>
              <w:t>التحظير: وضح التخطيط و التنظيم الملائم للجلسة</w:t>
            </w:r>
          </w:p>
          <w:p w14:paraId="15B62DB8" w14:textId="0B1FE389" w:rsidR="006A5263" w:rsidRPr="005A4846" w:rsidRDefault="006A5263" w:rsidP="006A5263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5387" w:type="dxa"/>
          </w:tcPr>
          <w:p w14:paraId="0B0EE92E" w14:textId="77777777" w:rsidR="006A5263" w:rsidRDefault="00855A79" w:rsidP="00855A79">
            <w:pPr>
              <w:pStyle w:val="ListParagraph"/>
              <w:numPr>
                <w:ilvl w:val="0"/>
                <w:numId w:val="2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</w:pPr>
            <w:r>
              <w:rPr>
                <w:rFonts w:hint="cs"/>
                <w:rtl/>
              </w:rPr>
              <w:t>التأكد من جمع المعلومات الاساسية و ان</w:t>
            </w:r>
            <w:r w:rsidR="0062388B">
              <w:rPr>
                <w:rFonts w:hint="cs"/>
                <w:rtl/>
              </w:rPr>
              <w:t xml:space="preserve"> التعديلات/ الاعتبارات قد تمت قبل الجلسة.</w:t>
            </w:r>
          </w:p>
          <w:p w14:paraId="15031581" w14:textId="77777777" w:rsidR="0062388B" w:rsidRDefault="0062388B" w:rsidP="0062388B">
            <w:pPr>
              <w:pStyle w:val="ListParagraph"/>
              <w:numPr>
                <w:ilvl w:val="0"/>
                <w:numId w:val="2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</w:pPr>
            <w:r>
              <w:rPr>
                <w:rFonts w:hint="cs"/>
                <w:rtl/>
              </w:rPr>
              <w:t>اختيار موقع هاديء, خاص, امن و صديق للطفل من اجل المقابلة.</w:t>
            </w:r>
          </w:p>
          <w:p w14:paraId="2ED42212" w14:textId="3667E5D6" w:rsidR="0062388B" w:rsidRPr="00855A79" w:rsidRDefault="0062388B" w:rsidP="0062388B">
            <w:pPr>
              <w:pStyle w:val="ListParagraph"/>
              <w:numPr>
                <w:ilvl w:val="0"/>
                <w:numId w:val="2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</w:pPr>
            <w:r>
              <w:rPr>
                <w:rFonts w:hint="cs"/>
                <w:rtl/>
              </w:rPr>
              <w:t>وجود هدف / مهمة واضحة للجلسة.</w:t>
            </w:r>
          </w:p>
        </w:tc>
        <w:tc>
          <w:tcPr>
            <w:tcW w:w="850" w:type="dxa"/>
          </w:tcPr>
          <w:p w14:paraId="0904B521" w14:textId="1531B407" w:rsidR="006A5263" w:rsidRDefault="006A5263" w:rsidP="006A526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50" w:type="dxa"/>
          </w:tcPr>
          <w:p w14:paraId="14A558D4" w14:textId="77777777" w:rsidR="006A5263" w:rsidRDefault="006A5263" w:rsidP="006A526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51" w:type="dxa"/>
          </w:tcPr>
          <w:p w14:paraId="264D8C71" w14:textId="77777777" w:rsidR="006A5263" w:rsidRDefault="006A5263" w:rsidP="006A526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19" w:type="dxa"/>
          </w:tcPr>
          <w:p w14:paraId="08119336" w14:textId="77777777" w:rsidR="006A5263" w:rsidRDefault="006A5263" w:rsidP="006A526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A5263" w14:paraId="01FC3C95" w14:textId="77777777" w:rsidTr="007A4717">
        <w:tc>
          <w:tcPr>
            <w:tcW w:w="3539" w:type="dxa"/>
          </w:tcPr>
          <w:p w14:paraId="1F7E8412" w14:textId="1BF8F017" w:rsidR="006A5263" w:rsidRPr="0062388B" w:rsidRDefault="0062388B" w:rsidP="0062388B">
            <w:pPr>
              <w:tabs>
                <w:tab w:val="center" w:pos="4513"/>
                <w:tab w:val="right" w:pos="9026"/>
              </w:tabs>
              <w:bidi/>
              <w:rPr>
                <w:rFonts w:ascii="Calibri" w:eastAsia="Calibri" w:hAnsi="Calibri" w:cs="Arial"/>
                <w:sz w:val="22"/>
                <w:szCs w:val="22"/>
                <w:lang w:bidi="ar-IQ"/>
              </w:rPr>
            </w:pPr>
            <w:r>
              <w:rPr>
                <w:rFonts w:ascii="Calibri" w:eastAsia="Calibri" w:hAnsi="Calibri" w:cs="Arial" w:hint="cs"/>
                <w:sz w:val="22"/>
                <w:szCs w:val="22"/>
                <w:rtl/>
                <w:lang w:bidi="ar-IQ"/>
              </w:rPr>
              <w:t>المقدمة: تقديم الجلسة بشكل ملائم للطفل (و مقدم الرعاية)</w:t>
            </w:r>
          </w:p>
        </w:tc>
        <w:tc>
          <w:tcPr>
            <w:tcW w:w="5387" w:type="dxa"/>
          </w:tcPr>
          <w:p w14:paraId="76CC270A" w14:textId="77777777" w:rsidR="006A5263" w:rsidRDefault="0062388B" w:rsidP="0062388B">
            <w:pPr>
              <w:pStyle w:val="ListParagraph"/>
              <w:numPr>
                <w:ilvl w:val="0"/>
                <w:numId w:val="2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rPr>
                <w:b/>
              </w:rPr>
            </w:pPr>
            <w:r>
              <w:rPr>
                <w:rFonts w:hint="cs"/>
                <w:b/>
                <w:rtl/>
              </w:rPr>
              <w:t>تقديم نفسه/نفسها اسمياً, و وضيفياً و المنظمة بطريقة يستطيع فهمها الطفل/مقدم الرعاية.</w:t>
            </w:r>
          </w:p>
          <w:p w14:paraId="7C2EC308" w14:textId="77777777" w:rsidR="0062388B" w:rsidRDefault="0062388B" w:rsidP="0062388B">
            <w:pPr>
              <w:pStyle w:val="ListParagraph"/>
              <w:numPr>
                <w:ilvl w:val="0"/>
                <w:numId w:val="2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rPr>
                <w:b/>
              </w:rPr>
            </w:pPr>
            <w:r>
              <w:rPr>
                <w:rFonts w:hint="cs"/>
                <w:b/>
                <w:rtl/>
              </w:rPr>
              <w:t>الشرح للطفل/ و مقدم الرعاية غرض التفاعل معهم بطريقة بسيطة و واضحة.</w:t>
            </w:r>
          </w:p>
          <w:p w14:paraId="7E90C4A4" w14:textId="21692261" w:rsidR="0062388B" w:rsidRPr="0062388B" w:rsidRDefault="0062388B" w:rsidP="0062388B">
            <w:pPr>
              <w:pStyle w:val="ListParagraph"/>
              <w:numPr>
                <w:ilvl w:val="0"/>
                <w:numId w:val="2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rPr>
                <w:b/>
              </w:rPr>
            </w:pPr>
            <w:r>
              <w:rPr>
                <w:rFonts w:hint="cs"/>
                <w:b/>
                <w:rtl/>
              </w:rPr>
              <w:lastRenderedPageBreak/>
              <w:t>تقديم خيار امكانية حظور احد ثاني للطفل/مقدم الرعاية.</w:t>
            </w:r>
          </w:p>
        </w:tc>
        <w:tc>
          <w:tcPr>
            <w:tcW w:w="850" w:type="dxa"/>
          </w:tcPr>
          <w:p w14:paraId="539D731D" w14:textId="1B2BE8DA" w:rsidR="006A5263" w:rsidRDefault="006A5263" w:rsidP="006A526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50" w:type="dxa"/>
          </w:tcPr>
          <w:p w14:paraId="5A5611CD" w14:textId="77777777" w:rsidR="006A5263" w:rsidRDefault="006A5263" w:rsidP="006A526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51" w:type="dxa"/>
          </w:tcPr>
          <w:p w14:paraId="32F5BF63" w14:textId="77777777" w:rsidR="006A5263" w:rsidRDefault="006A5263" w:rsidP="006A526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19" w:type="dxa"/>
          </w:tcPr>
          <w:p w14:paraId="18BC119C" w14:textId="77777777" w:rsidR="006A5263" w:rsidRDefault="006A5263" w:rsidP="006A526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A5263" w14:paraId="338CEA03" w14:textId="77777777" w:rsidTr="007A4717">
        <w:tc>
          <w:tcPr>
            <w:tcW w:w="3539" w:type="dxa"/>
          </w:tcPr>
          <w:p w14:paraId="43E6D7C4" w14:textId="43C5A715" w:rsidR="006A5263" w:rsidRPr="0062388B" w:rsidRDefault="0062388B" w:rsidP="0062388B">
            <w:pPr>
              <w:tabs>
                <w:tab w:val="center" w:pos="4513"/>
                <w:tab w:val="right" w:pos="9026"/>
              </w:tabs>
              <w:bidi/>
              <w:rPr>
                <w:rFonts w:ascii="Calibri" w:eastAsia="Calibri" w:hAnsi="Calibri" w:cs="Arial"/>
                <w:sz w:val="22"/>
                <w:szCs w:val="22"/>
                <w:lang w:bidi="ar-IQ"/>
              </w:rPr>
            </w:pPr>
            <w:r>
              <w:rPr>
                <w:rFonts w:ascii="Calibri" w:eastAsia="Calibri" w:hAnsi="Calibri" w:cs="Arial" w:hint="cs"/>
                <w:sz w:val="22"/>
                <w:szCs w:val="22"/>
                <w:rtl/>
                <w:lang w:bidi="ar-IQ"/>
              </w:rPr>
              <w:lastRenderedPageBreak/>
              <w:t>السرية: حماية سرية الطفل (او مقدم الرعاية) بالحصول على موافقتهم.</w:t>
            </w:r>
          </w:p>
        </w:tc>
        <w:tc>
          <w:tcPr>
            <w:tcW w:w="5387" w:type="dxa"/>
          </w:tcPr>
          <w:p w14:paraId="7152682E" w14:textId="77777777" w:rsidR="006A5263" w:rsidRDefault="0062388B" w:rsidP="0062388B">
            <w:pPr>
              <w:pStyle w:val="ListParagraph"/>
              <w:numPr>
                <w:ilvl w:val="0"/>
                <w:numId w:val="2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</w:pPr>
            <w:r>
              <w:rPr>
                <w:rFonts w:hint="cs"/>
                <w:rtl/>
              </w:rPr>
              <w:t xml:space="preserve">(في حال اكمال استمارة جمع المعلومات او احالة الحالة) </w:t>
            </w:r>
            <w:r w:rsidR="00134D83">
              <w:rPr>
                <w:rFonts w:hint="cs"/>
                <w:rtl/>
              </w:rPr>
              <w:t>الحصول على الموافقة المستنيرة /القبول الخاصة بالطفل و مقدم الرعاية و شرح محدودية سياسات السرية و الابلاغ الالزامي للطفل و مقدم الرعاية.</w:t>
            </w:r>
          </w:p>
          <w:p w14:paraId="04CDDA57" w14:textId="61295B31" w:rsidR="00134D83" w:rsidRPr="0062388B" w:rsidRDefault="00134D83" w:rsidP="00134D83">
            <w:pPr>
              <w:pStyle w:val="ListParagraph"/>
              <w:numPr>
                <w:ilvl w:val="0"/>
                <w:numId w:val="2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</w:pPr>
            <w:r>
              <w:rPr>
                <w:rFonts w:hint="cs"/>
                <w:rtl/>
              </w:rPr>
              <w:t>تسجيل الملاحظات و وثائق الحالة فقط عند الحصول على الموافقة المستنيرة.</w:t>
            </w:r>
          </w:p>
        </w:tc>
        <w:tc>
          <w:tcPr>
            <w:tcW w:w="850" w:type="dxa"/>
          </w:tcPr>
          <w:p w14:paraId="09F041D7" w14:textId="12D4B26E" w:rsidR="006A5263" w:rsidRDefault="006A5263" w:rsidP="006A526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50" w:type="dxa"/>
          </w:tcPr>
          <w:p w14:paraId="611A7B18" w14:textId="77777777" w:rsidR="006A5263" w:rsidRDefault="006A5263" w:rsidP="006A526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51" w:type="dxa"/>
          </w:tcPr>
          <w:p w14:paraId="4FF12514" w14:textId="77777777" w:rsidR="006A5263" w:rsidRDefault="006A5263" w:rsidP="006A526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19" w:type="dxa"/>
          </w:tcPr>
          <w:p w14:paraId="7128568A" w14:textId="77777777" w:rsidR="006A5263" w:rsidRDefault="006A5263" w:rsidP="006A526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A5263" w14:paraId="6F8AFE83" w14:textId="77777777" w:rsidTr="007A4717">
        <w:tc>
          <w:tcPr>
            <w:tcW w:w="3539" w:type="dxa"/>
          </w:tcPr>
          <w:p w14:paraId="6F1BE166" w14:textId="1F9D46C4" w:rsidR="006A5263" w:rsidRPr="00134D83" w:rsidRDefault="00134D83" w:rsidP="00134D83">
            <w:pPr>
              <w:tabs>
                <w:tab w:val="left" w:pos="2610"/>
              </w:tabs>
              <w:bidi/>
              <w:rPr>
                <w:rFonts w:ascii="Calibri" w:eastAsia="Calibri" w:hAnsi="Calibri" w:cs="Arial"/>
                <w:sz w:val="22"/>
                <w:szCs w:val="22"/>
                <w:lang w:bidi="ar-IQ"/>
              </w:rPr>
            </w:pPr>
            <w:r>
              <w:rPr>
                <w:rFonts w:ascii="Calibri" w:eastAsia="Calibri" w:hAnsi="Calibri" w:cs="Arial" w:hint="cs"/>
                <w:sz w:val="22"/>
                <w:szCs w:val="22"/>
                <w:rtl/>
                <w:lang w:bidi="ar-IQ"/>
              </w:rPr>
              <w:t>التواصل: الاحتكاك مع الطفل بأستخدام تقنيات تواصل صديقة للطفل و مناسبة للفئة العمرية/التنموية.</w:t>
            </w:r>
          </w:p>
        </w:tc>
        <w:tc>
          <w:tcPr>
            <w:tcW w:w="5387" w:type="dxa"/>
          </w:tcPr>
          <w:p w14:paraId="63174857" w14:textId="77777777" w:rsidR="006A5263" w:rsidRDefault="00134D83" w:rsidP="00134D83">
            <w:pPr>
              <w:pStyle w:val="ListParagraph"/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</w:pPr>
            <w:r>
              <w:rPr>
                <w:rFonts w:hint="cs"/>
                <w:rtl/>
              </w:rPr>
              <w:t>اجلس بمستوى الطفل</w:t>
            </w:r>
          </w:p>
          <w:p w14:paraId="05D6F5CE" w14:textId="77777777" w:rsidR="00134D83" w:rsidRDefault="00134D83" w:rsidP="00134D83">
            <w:pPr>
              <w:pStyle w:val="ListParagraph"/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</w:pPr>
            <w:r>
              <w:rPr>
                <w:rFonts w:hint="cs"/>
                <w:rtl/>
              </w:rPr>
              <w:t>استخدام تقنيات مقابلة ابداعية (رسم, دمى الخ...)</w:t>
            </w:r>
          </w:p>
          <w:p w14:paraId="36882045" w14:textId="77777777" w:rsidR="00134D83" w:rsidRDefault="00134D83" w:rsidP="00134D83">
            <w:pPr>
              <w:pStyle w:val="ListParagraph"/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</w:pPr>
            <w:r>
              <w:rPr>
                <w:rFonts w:hint="cs"/>
                <w:rtl/>
              </w:rPr>
              <w:t>استخدام لغة و كلمات بسيطة قام بأستخدامها الطفل.</w:t>
            </w:r>
          </w:p>
          <w:p w14:paraId="56770278" w14:textId="77777777" w:rsidR="00134D83" w:rsidRDefault="00AA5D67" w:rsidP="00134D83">
            <w:pPr>
              <w:pStyle w:val="ListParagraph"/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</w:pPr>
            <w:r>
              <w:rPr>
                <w:rFonts w:hint="cs"/>
                <w:rtl/>
              </w:rPr>
              <w:t>تفادي استخدام مصطلحات غريبة.</w:t>
            </w:r>
          </w:p>
          <w:p w14:paraId="2585D356" w14:textId="77777777" w:rsidR="00AA5D67" w:rsidRDefault="00AA5D67" w:rsidP="00AA5D67">
            <w:pPr>
              <w:pStyle w:val="ListParagraph"/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</w:pPr>
            <w:r>
              <w:rPr>
                <w:rFonts w:hint="cs"/>
                <w:rtl/>
              </w:rPr>
              <w:t>البقاء هادئاً خلال فترة التفاعل مع الطفل.</w:t>
            </w:r>
          </w:p>
          <w:p w14:paraId="6B36A9FB" w14:textId="77777777" w:rsidR="00AA5D67" w:rsidRDefault="00AA5D67" w:rsidP="00AA5D67">
            <w:pPr>
              <w:pStyle w:val="ListParagraph"/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</w:pPr>
            <w:r>
              <w:rPr>
                <w:rFonts w:hint="cs"/>
                <w:rtl/>
              </w:rPr>
              <w:t>توجيه اسئلة ذات اجابة مفتوحة.</w:t>
            </w:r>
          </w:p>
          <w:p w14:paraId="4AC8DA31" w14:textId="77777777" w:rsidR="00AA5D67" w:rsidRDefault="00AA5D67" w:rsidP="00AA5D67">
            <w:pPr>
              <w:pStyle w:val="ListParagraph"/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</w:pPr>
            <w:r>
              <w:rPr>
                <w:rFonts w:hint="cs"/>
                <w:rtl/>
              </w:rPr>
              <w:t>استخدام التلخيص و اعادة الصياغة.</w:t>
            </w:r>
          </w:p>
          <w:p w14:paraId="51381932" w14:textId="4E83804A" w:rsidR="00AA5D67" w:rsidRDefault="001F55C5" w:rsidP="00AA5D67">
            <w:pPr>
              <w:pStyle w:val="ListParagraph"/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</w:pPr>
            <w:r>
              <w:rPr>
                <w:rFonts w:hint="cs"/>
                <w:rtl/>
              </w:rPr>
              <w:t>الاشادة</w:t>
            </w:r>
            <w:bookmarkStart w:id="1" w:name="_GoBack"/>
            <w:bookmarkEnd w:id="1"/>
            <w:r w:rsidR="00AA5D67">
              <w:rPr>
                <w:rFonts w:hint="cs"/>
                <w:rtl/>
              </w:rPr>
              <w:t xml:space="preserve"> بما شاركه الطفل/مقدم الرعاية.</w:t>
            </w:r>
          </w:p>
          <w:p w14:paraId="2AD8EC80" w14:textId="3A9E817F" w:rsidR="00AA5D67" w:rsidRPr="00134D83" w:rsidRDefault="00AA5D67" w:rsidP="00AA5D67">
            <w:pPr>
              <w:pStyle w:val="ListParagraph"/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</w:pPr>
            <w:r>
              <w:rPr>
                <w:rFonts w:hint="cs"/>
                <w:rtl/>
              </w:rPr>
              <w:t>سؤال الطفل/مقدم الرعاية بشكل دوري لضمان انه/انها تفهم بشكل دقيق</w:t>
            </w:r>
          </w:p>
        </w:tc>
        <w:tc>
          <w:tcPr>
            <w:tcW w:w="850" w:type="dxa"/>
          </w:tcPr>
          <w:p w14:paraId="1BA2F0AE" w14:textId="683DEDCE" w:rsidR="006A5263" w:rsidRDefault="006A5263" w:rsidP="006A526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50" w:type="dxa"/>
          </w:tcPr>
          <w:p w14:paraId="54F808F8" w14:textId="77777777" w:rsidR="006A5263" w:rsidRDefault="006A5263" w:rsidP="006A526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51" w:type="dxa"/>
          </w:tcPr>
          <w:p w14:paraId="4A7CF00E" w14:textId="77777777" w:rsidR="006A5263" w:rsidRDefault="006A5263" w:rsidP="006A526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19" w:type="dxa"/>
          </w:tcPr>
          <w:p w14:paraId="36121A62" w14:textId="77777777" w:rsidR="006A5263" w:rsidRDefault="006A5263" w:rsidP="006A526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A5263" w14:paraId="272D91F8" w14:textId="77777777" w:rsidTr="007A4717">
        <w:tc>
          <w:tcPr>
            <w:tcW w:w="3539" w:type="dxa"/>
          </w:tcPr>
          <w:p w14:paraId="2696B705" w14:textId="092D3E74" w:rsidR="006A5263" w:rsidRPr="00AA5D67" w:rsidRDefault="006A5263" w:rsidP="00AA5D67">
            <w:pPr>
              <w:bidi/>
              <w:rPr>
                <w:rFonts w:ascii="Arial" w:hAnsi="Arial" w:cs="Arial"/>
                <w:sz w:val="22"/>
                <w:szCs w:val="22"/>
                <w:lang w:bidi="ar-IQ"/>
              </w:rPr>
            </w:pPr>
          </w:p>
        </w:tc>
        <w:tc>
          <w:tcPr>
            <w:tcW w:w="5387" w:type="dxa"/>
          </w:tcPr>
          <w:p w14:paraId="62540228" w14:textId="77777777" w:rsidR="006A5263" w:rsidRDefault="00AA5D67" w:rsidP="00AA5D67">
            <w:pPr>
              <w:pStyle w:val="ListParagraph"/>
              <w:numPr>
                <w:ilvl w:val="0"/>
                <w:numId w:val="3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</w:pPr>
            <w:r>
              <w:rPr>
                <w:rFonts w:hint="cs"/>
                <w:rtl/>
              </w:rPr>
              <w:t>توجيه تحية حارة للطفل/مقدم الرعاية</w:t>
            </w:r>
          </w:p>
          <w:p w14:paraId="4721BBDC" w14:textId="77777777" w:rsidR="00AA5D67" w:rsidRDefault="00AA5D67" w:rsidP="00AA5D67">
            <w:pPr>
              <w:pStyle w:val="ListParagraph"/>
              <w:numPr>
                <w:ilvl w:val="0"/>
                <w:numId w:val="3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</w:pPr>
            <w:r>
              <w:rPr>
                <w:rFonts w:hint="cs"/>
                <w:rtl/>
              </w:rPr>
              <w:t>منح الانتباه الكامل</w:t>
            </w:r>
          </w:p>
          <w:p w14:paraId="48D994E1" w14:textId="77777777" w:rsidR="00AA5D67" w:rsidRDefault="00AA5D67" w:rsidP="00AA5D67">
            <w:pPr>
              <w:pStyle w:val="ListParagraph"/>
              <w:numPr>
                <w:ilvl w:val="0"/>
                <w:numId w:val="3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</w:pPr>
            <w:r>
              <w:rPr>
                <w:rFonts w:hint="cs"/>
                <w:rtl/>
              </w:rPr>
              <w:t>تفادي مقاطعة الطفل او مقدم الرعاية</w:t>
            </w:r>
          </w:p>
          <w:p w14:paraId="4AE40C8F" w14:textId="77777777" w:rsidR="00AA5D67" w:rsidRDefault="00AA5D67" w:rsidP="00AA5D67">
            <w:pPr>
              <w:pStyle w:val="ListParagraph"/>
              <w:numPr>
                <w:ilvl w:val="0"/>
                <w:numId w:val="3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</w:pPr>
            <w:r>
              <w:rPr>
                <w:rFonts w:hint="cs"/>
                <w:rtl/>
              </w:rPr>
              <w:t>استمع قبل توجيه الاسئلة</w:t>
            </w:r>
          </w:p>
          <w:p w14:paraId="721827DA" w14:textId="77777777" w:rsidR="00AA5D67" w:rsidRDefault="00AA5D67" w:rsidP="00AA5D67">
            <w:pPr>
              <w:pStyle w:val="ListParagraph"/>
              <w:numPr>
                <w:ilvl w:val="0"/>
                <w:numId w:val="3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</w:pPr>
            <w:r>
              <w:rPr>
                <w:rFonts w:hint="cs"/>
                <w:rtl/>
              </w:rPr>
              <w:t>تقديم معلومات دقيقة و ذات صلة</w:t>
            </w:r>
          </w:p>
          <w:p w14:paraId="1468FB91" w14:textId="10D9A8CB" w:rsidR="00AA5D67" w:rsidRPr="00AA5D67" w:rsidRDefault="00AA5D67" w:rsidP="00AA5D67">
            <w:pPr>
              <w:pStyle w:val="ListParagraph"/>
              <w:numPr>
                <w:ilvl w:val="0"/>
                <w:numId w:val="3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</w:pPr>
            <w:r>
              <w:rPr>
                <w:rFonts w:hint="cs"/>
                <w:rtl/>
              </w:rPr>
              <w:t>تفادي اعطاء وعود لا يمكن ايفائها</w:t>
            </w:r>
          </w:p>
        </w:tc>
        <w:tc>
          <w:tcPr>
            <w:tcW w:w="850" w:type="dxa"/>
          </w:tcPr>
          <w:p w14:paraId="7EF7FA80" w14:textId="5EF5BD38" w:rsidR="006A5263" w:rsidRDefault="006A5263" w:rsidP="006A526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50" w:type="dxa"/>
          </w:tcPr>
          <w:p w14:paraId="0A520FD7" w14:textId="77777777" w:rsidR="006A5263" w:rsidRDefault="006A5263" w:rsidP="006A526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51" w:type="dxa"/>
          </w:tcPr>
          <w:p w14:paraId="09367104" w14:textId="77777777" w:rsidR="006A5263" w:rsidRDefault="006A5263" w:rsidP="006A526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19" w:type="dxa"/>
          </w:tcPr>
          <w:p w14:paraId="089A6BFE" w14:textId="77777777" w:rsidR="006A5263" w:rsidRDefault="006A5263" w:rsidP="006A526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A5263" w14:paraId="3E2570EC" w14:textId="77777777" w:rsidTr="007A4717">
        <w:tc>
          <w:tcPr>
            <w:tcW w:w="3539" w:type="dxa"/>
          </w:tcPr>
          <w:p w14:paraId="4041A941" w14:textId="06D1F2E3" w:rsidR="006A5263" w:rsidRPr="00AA5D67" w:rsidRDefault="00AA5D67" w:rsidP="00AA5D67">
            <w:pPr>
              <w:tabs>
                <w:tab w:val="left" w:pos="2610"/>
              </w:tabs>
              <w:bidi/>
              <w:rPr>
                <w:rFonts w:ascii="Calibri" w:eastAsia="Calibri" w:hAnsi="Calibri" w:cs="Arial"/>
                <w:sz w:val="22"/>
                <w:szCs w:val="22"/>
                <w:lang w:bidi="ar-IQ"/>
              </w:rPr>
            </w:pPr>
            <w:r>
              <w:rPr>
                <w:rFonts w:ascii="Calibri" w:eastAsia="Calibri" w:hAnsi="Calibri" w:cs="Arial" w:hint="cs"/>
                <w:sz w:val="22"/>
                <w:szCs w:val="22"/>
                <w:rtl/>
                <w:lang w:bidi="ar-IQ"/>
              </w:rPr>
              <w:t xml:space="preserve">مهارات الدعم: طمأن الطفل (او مقدم الرعاية) و قم بأنشاء علاقة </w:t>
            </w:r>
            <w:r w:rsidR="000E12EF">
              <w:rPr>
                <w:rFonts w:ascii="Calibri" w:eastAsia="Calibri" w:hAnsi="Calibri" w:cs="Arial" w:hint="cs"/>
                <w:sz w:val="22"/>
                <w:szCs w:val="22"/>
                <w:rtl/>
                <w:lang w:bidi="ar-IQ"/>
              </w:rPr>
              <w:t>راعية و داعمة.</w:t>
            </w:r>
          </w:p>
        </w:tc>
        <w:tc>
          <w:tcPr>
            <w:tcW w:w="5387" w:type="dxa"/>
          </w:tcPr>
          <w:p w14:paraId="10F21C11" w14:textId="77777777" w:rsidR="006A5263" w:rsidRDefault="000E12EF" w:rsidP="000E12EF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 w:val="0"/>
              <w:bidi/>
              <w:contextualSpacing/>
              <w:rPr>
                <w:rFonts w:cstheme="minorBidi"/>
                <w:sz w:val="22"/>
                <w:szCs w:val="22"/>
                <w:rtl/>
                <w:lang w:bidi="ar-IQ"/>
              </w:rPr>
            </w:pPr>
            <w:r>
              <w:rPr>
                <w:rFonts w:cstheme="minorBidi" w:hint="cs"/>
                <w:sz w:val="22"/>
                <w:szCs w:val="22"/>
                <w:rtl/>
                <w:lang w:bidi="ar-IQ"/>
              </w:rPr>
              <w:t>استخدم عبارات مثل:</w:t>
            </w:r>
          </w:p>
          <w:p w14:paraId="2CA3F4A9" w14:textId="77777777" w:rsidR="000E12EF" w:rsidRDefault="000E12EF" w:rsidP="000E12EF">
            <w:pPr>
              <w:pStyle w:val="ListParagraph"/>
              <w:numPr>
                <w:ilvl w:val="0"/>
                <w:numId w:val="3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</w:pPr>
            <w:r>
              <w:rPr>
                <w:rFonts w:hint="cs"/>
                <w:rtl/>
              </w:rPr>
              <w:t>شكرا لمشاركتك قصتك معي</w:t>
            </w:r>
          </w:p>
          <w:p w14:paraId="05A68F9D" w14:textId="77777777" w:rsidR="000E12EF" w:rsidRDefault="000E12EF" w:rsidP="000E12EF">
            <w:pPr>
              <w:pStyle w:val="ListParagraph"/>
              <w:numPr>
                <w:ilvl w:val="0"/>
                <w:numId w:val="3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</w:pPr>
            <w:r>
              <w:rPr>
                <w:rFonts w:hint="cs"/>
                <w:rtl/>
              </w:rPr>
              <w:t>يمكنك اخذ وقتك</w:t>
            </w:r>
          </w:p>
          <w:p w14:paraId="1C252BE5" w14:textId="77777777" w:rsidR="000E12EF" w:rsidRDefault="000E12EF" w:rsidP="000E12EF">
            <w:pPr>
              <w:pStyle w:val="ListParagraph"/>
              <w:numPr>
                <w:ilvl w:val="0"/>
                <w:numId w:val="3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</w:pPr>
            <w:r>
              <w:rPr>
                <w:rFonts w:hint="cs"/>
                <w:rtl/>
              </w:rPr>
              <w:lastRenderedPageBreak/>
              <w:t>هذا ليس خطأك</w:t>
            </w:r>
          </w:p>
          <w:p w14:paraId="3BB8DBEA" w14:textId="77777777" w:rsidR="000E12EF" w:rsidRDefault="000E12EF" w:rsidP="000E12EF">
            <w:pPr>
              <w:pStyle w:val="ListParagraph"/>
              <w:numPr>
                <w:ilvl w:val="0"/>
                <w:numId w:val="3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</w:pPr>
            <w:r>
              <w:rPr>
                <w:rFonts w:hint="cs"/>
                <w:rtl/>
              </w:rPr>
              <w:t>يؤسفني سماع حدوث ذلك معك</w:t>
            </w:r>
          </w:p>
          <w:p w14:paraId="36A87546" w14:textId="77777777" w:rsidR="000E12EF" w:rsidRDefault="000E12EF" w:rsidP="000E12EF">
            <w:pPr>
              <w:pStyle w:val="ListParagraph"/>
              <w:numPr>
                <w:ilvl w:val="0"/>
                <w:numId w:val="3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</w:pPr>
            <w:r>
              <w:rPr>
                <w:rFonts w:hint="cs"/>
                <w:rtl/>
              </w:rPr>
              <w:t>هذه اشياء صعبة التي تخبرني بها و الكثير يشعرون بالقلق بعد حدوث هكذا اشياء.</w:t>
            </w:r>
          </w:p>
          <w:p w14:paraId="3ACDAB83" w14:textId="77777777" w:rsidR="000E12EF" w:rsidRDefault="000E12EF" w:rsidP="000E12EF">
            <w:pPr>
              <w:pStyle w:val="ListParagraph"/>
              <w:numPr>
                <w:ilvl w:val="0"/>
                <w:numId w:val="3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</w:pPr>
            <w:r>
              <w:rPr>
                <w:rFonts w:hint="cs"/>
                <w:rtl/>
              </w:rPr>
              <w:t>انت قوي و شجاع</w:t>
            </w:r>
          </w:p>
          <w:p w14:paraId="58E5EEE2" w14:textId="77777777" w:rsidR="000E12EF" w:rsidRDefault="000E12EF" w:rsidP="000E12EF">
            <w:pPr>
              <w:pStyle w:val="ListParagraph"/>
              <w:numPr>
                <w:ilvl w:val="0"/>
                <w:numId w:val="3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</w:pPr>
            <w:r>
              <w:rPr>
                <w:rFonts w:hint="cs"/>
                <w:rtl/>
              </w:rPr>
              <w:t>انني افهم انك تشعر بال(الاحباط, الغضب, الحزن,الخ), انها ردت فعل طبيعية جداً بالنسبة لشخص مر بنفس وضعك.</w:t>
            </w:r>
          </w:p>
          <w:p w14:paraId="60C14609" w14:textId="06256239" w:rsidR="000E12EF" w:rsidRPr="000E12EF" w:rsidRDefault="000E12EF" w:rsidP="000E12EF">
            <w:pPr>
              <w:pStyle w:val="ListParagraph"/>
              <w:numPr>
                <w:ilvl w:val="0"/>
                <w:numId w:val="3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</w:pPr>
            <w:r>
              <w:rPr>
                <w:rFonts w:hint="cs"/>
                <w:rtl/>
              </w:rPr>
              <w:t>سوف ابذل مافي وسعي لمساعدتك.</w:t>
            </w:r>
          </w:p>
        </w:tc>
        <w:tc>
          <w:tcPr>
            <w:tcW w:w="850" w:type="dxa"/>
          </w:tcPr>
          <w:p w14:paraId="3206F3F3" w14:textId="1A87A492" w:rsidR="006A5263" w:rsidRDefault="006A5263" w:rsidP="006A526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50" w:type="dxa"/>
          </w:tcPr>
          <w:p w14:paraId="4FC97E74" w14:textId="77777777" w:rsidR="006A5263" w:rsidRDefault="006A5263" w:rsidP="006A526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51" w:type="dxa"/>
          </w:tcPr>
          <w:p w14:paraId="0005056E" w14:textId="77777777" w:rsidR="006A5263" w:rsidRDefault="006A5263" w:rsidP="006A526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19" w:type="dxa"/>
          </w:tcPr>
          <w:p w14:paraId="5BAE05E8" w14:textId="77777777" w:rsidR="006A5263" w:rsidRDefault="006A5263" w:rsidP="006A526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A5263" w:rsidRPr="00E465B6" w14:paraId="72B76FAB" w14:textId="77777777" w:rsidTr="007A4717">
        <w:tc>
          <w:tcPr>
            <w:tcW w:w="3539" w:type="dxa"/>
          </w:tcPr>
          <w:p w14:paraId="3D69D4B1" w14:textId="5CF4D65B" w:rsidR="006A5263" w:rsidRPr="005A4846" w:rsidRDefault="000E12EF" w:rsidP="000E12EF">
            <w:pPr>
              <w:bidi/>
              <w:rPr>
                <w:rFonts w:ascii="Arial" w:hAnsi="Arial" w:cs="Arial"/>
                <w:color w:val="000000"/>
                <w:sz w:val="22"/>
                <w:szCs w:val="22"/>
                <w:lang w:bidi="ar-IQ"/>
              </w:rPr>
            </w:pPr>
            <w:r>
              <w:rPr>
                <w:rFonts w:ascii="Arial" w:hAnsi="Arial" w:cs="Arial" w:hint="cs"/>
                <w:color w:val="000000"/>
                <w:sz w:val="22"/>
                <w:szCs w:val="22"/>
                <w:rtl/>
                <w:lang w:bidi="ar-IQ"/>
              </w:rPr>
              <w:lastRenderedPageBreak/>
              <w:t>المشاركة: قم بالاشارة بمشاركة الطفل (او مقدم الرعاية) و اسعى لفهم رغبات الطفل في الجلسة.</w:t>
            </w:r>
          </w:p>
        </w:tc>
        <w:tc>
          <w:tcPr>
            <w:tcW w:w="5387" w:type="dxa"/>
          </w:tcPr>
          <w:p w14:paraId="0EE44ECF" w14:textId="77777777" w:rsidR="006A5263" w:rsidRDefault="000E12EF" w:rsidP="000E12EF">
            <w:pPr>
              <w:pStyle w:val="ListParagraph"/>
              <w:numPr>
                <w:ilvl w:val="0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</w:pPr>
            <w:r>
              <w:rPr>
                <w:rFonts w:hint="cs"/>
                <w:rtl/>
              </w:rPr>
              <w:t>ادعو الطفل/مقدم الرعاية للتعبير عن مشاعرهم و ارائهم خلال الجلسة.</w:t>
            </w:r>
          </w:p>
          <w:p w14:paraId="6E91A1D4" w14:textId="77777777" w:rsidR="000E12EF" w:rsidRDefault="000E12EF" w:rsidP="000E12EF">
            <w:pPr>
              <w:pStyle w:val="ListParagraph"/>
              <w:numPr>
                <w:ilvl w:val="0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</w:pPr>
            <w:r>
              <w:rPr>
                <w:rFonts w:hint="cs"/>
                <w:rtl/>
              </w:rPr>
              <w:t>احرص على منح فرصة للطفل للمشاركة عند حظور مقدم الرعاية.</w:t>
            </w:r>
          </w:p>
          <w:p w14:paraId="3657F468" w14:textId="77777777" w:rsidR="000E12EF" w:rsidRDefault="000E12EF" w:rsidP="000E12EF">
            <w:pPr>
              <w:pStyle w:val="ListParagraph"/>
              <w:numPr>
                <w:ilvl w:val="0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</w:pPr>
            <w:r>
              <w:rPr>
                <w:rFonts w:hint="cs"/>
                <w:rtl/>
              </w:rPr>
              <w:t>تواصل مع الطفل/مقدم الرعاية بأستخدام لغة واضحة و خالية من الاحكام و اللوم.</w:t>
            </w:r>
          </w:p>
          <w:p w14:paraId="68F8B28B" w14:textId="77777777" w:rsidR="000E12EF" w:rsidRDefault="000E12EF" w:rsidP="000E12EF">
            <w:pPr>
              <w:pStyle w:val="ListParagraph"/>
              <w:numPr>
                <w:ilvl w:val="0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</w:pPr>
            <w:r>
              <w:rPr>
                <w:rFonts w:hint="cs"/>
                <w:rtl/>
              </w:rPr>
              <w:t>احترم رغبات الطفل (مثل: اذا لم يرغب الطفل بالاجابة او قال "لا اعرف")</w:t>
            </w:r>
          </w:p>
          <w:p w14:paraId="228D7738" w14:textId="77777777" w:rsidR="000E12EF" w:rsidRDefault="000E12EF" w:rsidP="000E12EF">
            <w:pPr>
              <w:pStyle w:val="ListParagraph"/>
              <w:numPr>
                <w:ilvl w:val="0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</w:pPr>
            <w:r>
              <w:rPr>
                <w:rFonts w:hint="cs"/>
                <w:rtl/>
              </w:rPr>
              <w:t>تفادى طرح اسئلة كثيرة او اجبار الطفل/مقدم الرعاية على الاجابة.</w:t>
            </w:r>
          </w:p>
          <w:p w14:paraId="55C2F567" w14:textId="77777777" w:rsidR="000E12EF" w:rsidRDefault="00E465B6" w:rsidP="000E12EF">
            <w:pPr>
              <w:pStyle w:val="ListParagraph"/>
              <w:numPr>
                <w:ilvl w:val="0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</w:pPr>
            <w:r>
              <w:rPr>
                <w:rFonts w:hint="cs"/>
                <w:rtl/>
              </w:rPr>
              <w:t>امنح الطفل/مقدم الرعاية وقتاً لاتخاذ القرارات</w:t>
            </w:r>
          </w:p>
          <w:p w14:paraId="6F41C96F" w14:textId="1956E61C" w:rsidR="00E465B6" w:rsidRPr="000E12EF" w:rsidRDefault="00E465B6" w:rsidP="00E465B6">
            <w:pPr>
              <w:pStyle w:val="ListParagraph"/>
              <w:numPr>
                <w:ilvl w:val="0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</w:pPr>
            <w:r>
              <w:rPr>
                <w:rFonts w:hint="cs"/>
                <w:rtl/>
              </w:rPr>
              <w:t>اخبر الطفل بأنه/ا يمكن ايقاف الجلسة في اي وقت</w:t>
            </w:r>
          </w:p>
        </w:tc>
        <w:tc>
          <w:tcPr>
            <w:tcW w:w="850" w:type="dxa"/>
          </w:tcPr>
          <w:p w14:paraId="201164AB" w14:textId="71A8AEAB" w:rsidR="006A5263" w:rsidRPr="00E465B6" w:rsidRDefault="006A5263" w:rsidP="006A5263">
            <w:pPr>
              <w:rPr>
                <w:rFonts w:ascii="Arial" w:hAnsi="Arial" w:cs="Arial"/>
                <w:sz w:val="22"/>
                <w:szCs w:val="22"/>
                <w:lang w:val="fr-CH"/>
              </w:rPr>
            </w:pPr>
          </w:p>
        </w:tc>
        <w:tc>
          <w:tcPr>
            <w:tcW w:w="850" w:type="dxa"/>
          </w:tcPr>
          <w:p w14:paraId="564FA9D8" w14:textId="77777777" w:rsidR="006A5263" w:rsidRPr="00E465B6" w:rsidRDefault="006A5263" w:rsidP="006A5263">
            <w:pPr>
              <w:rPr>
                <w:rFonts w:ascii="Arial" w:hAnsi="Arial" w:cs="Arial"/>
                <w:sz w:val="22"/>
                <w:szCs w:val="22"/>
                <w:lang w:val="fr-CH"/>
              </w:rPr>
            </w:pPr>
          </w:p>
        </w:tc>
        <w:tc>
          <w:tcPr>
            <w:tcW w:w="851" w:type="dxa"/>
          </w:tcPr>
          <w:p w14:paraId="4933A660" w14:textId="77777777" w:rsidR="006A5263" w:rsidRPr="00E465B6" w:rsidRDefault="006A5263" w:rsidP="006A5263">
            <w:pPr>
              <w:rPr>
                <w:rFonts w:ascii="Arial" w:hAnsi="Arial" w:cs="Arial"/>
                <w:sz w:val="22"/>
                <w:szCs w:val="22"/>
                <w:lang w:val="fr-CH"/>
              </w:rPr>
            </w:pPr>
          </w:p>
        </w:tc>
        <w:tc>
          <w:tcPr>
            <w:tcW w:w="3119" w:type="dxa"/>
          </w:tcPr>
          <w:p w14:paraId="5D8281B9" w14:textId="77777777" w:rsidR="006A5263" w:rsidRPr="00E465B6" w:rsidRDefault="006A5263" w:rsidP="006A5263">
            <w:pPr>
              <w:rPr>
                <w:rFonts w:ascii="Arial" w:hAnsi="Arial" w:cs="Arial"/>
                <w:sz w:val="22"/>
                <w:szCs w:val="22"/>
                <w:lang w:val="fr-CH"/>
              </w:rPr>
            </w:pPr>
          </w:p>
        </w:tc>
      </w:tr>
      <w:tr w:rsidR="006A5263" w14:paraId="3BB1860D" w14:textId="77777777" w:rsidTr="007A4717">
        <w:tc>
          <w:tcPr>
            <w:tcW w:w="3539" w:type="dxa"/>
          </w:tcPr>
          <w:p w14:paraId="09E669CB" w14:textId="62C682F2" w:rsidR="006A5263" w:rsidRPr="00E465B6" w:rsidRDefault="00E465B6" w:rsidP="00E465B6">
            <w:pPr>
              <w:bidi/>
              <w:rPr>
                <w:rFonts w:ascii="Calibri" w:eastAsia="Calibri" w:hAnsi="Calibri" w:cs="Arial"/>
                <w:sz w:val="22"/>
                <w:szCs w:val="22"/>
                <w:lang w:val="fr-CH" w:bidi="ar-IQ"/>
              </w:rPr>
            </w:pPr>
            <w:r>
              <w:rPr>
                <w:rFonts w:ascii="Calibri" w:eastAsia="Calibri" w:hAnsi="Calibri" w:cs="Arial" w:hint="cs"/>
                <w:sz w:val="22"/>
                <w:szCs w:val="22"/>
                <w:rtl/>
                <w:lang w:val="fr-CH" w:bidi="ar-IQ"/>
              </w:rPr>
              <w:t>السلامة: قيم سلامة الطفل و اي احتياجات ملحة اخرى</w:t>
            </w:r>
          </w:p>
        </w:tc>
        <w:tc>
          <w:tcPr>
            <w:tcW w:w="5387" w:type="dxa"/>
          </w:tcPr>
          <w:p w14:paraId="1482BC7B" w14:textId="77777777" w:rsidR="006A5263" w:rsidRDefault="00E465B6" w:rsidP="00E465B6">
            <w:pPr>
              <w:pStyle w:val="ListParagraph"/>
              <w:numPr>
                <w:ilvl w:val="0"/>
                <w:numId w:val="3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</w:pPr>
            <w:r>
              <w:rPr>
                <w:rFonts w:hint="cs"/>
                <w:rtl/>
              </w:rPr>
              <w:t>قم بتقييم حس الطف الشخصي بالامان في البيت و المجتمع</w:t>
            </w:r>
          </w:p>
          <w:p w14:paraId="3B61D5CB" w14:textId="036E0585" w:rsidR="00E465B6" w:rsidRPr="00E465B6" w:rsidRDefault="00E465B6" w:rsidP="00E465B6">
            <w:pPr>
              <w:pStyle w:val="ListParagraph"/>
              <w:numPr>
                <w:ilvl w:val="0"/>
                <w:numId w:val="3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</w:pPr>
            <w:r>
              <w:rPr>
                <w:rFonts w:hint="cs"/>
                <w:rtl/>
              </w:rPr>
              <w:t>قم بمراجعة خطة السلامة (اذا تطابق ذلك) مع الطفل/ الاسرة</w:t>
            </w:r>
          </w:p>
        </w:tc>
        <w:tc>
          <w:tcPr>
            <w:tcW w:w="850" w:type="dxa"/>
          </w:tcPr>
          <w:p w14:paraId="67753A08" w14:textId="49D99625" w:rsidR="006A5263" w:rsidRDefault="006A5263" w:rsidP="006A526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50" w:type="dxa"/>
          </w:tcPr>
          <w:p w14:paraId="174021F8" w14:textId="77777777" w:rsidR="006A5263" w:rsidRDefault="006A5263" w:rsidP="006A526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51" w:type="dxa"/>
          </w:tcPr>
          <w:p w14:paraId="1263F180" w14:textId="77777777" w:rsidR="006A5263" w:rsidRDefault="006A5263" w:rsidP="006A526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19" w:type="dxa"/>
          </w:tcPr>
          <w:p w14:paraId="1F347D24" w14:textId="77777777" w:rsidR="006A5263" w:rsidRDefault="006A5263" w:rsidP="006A526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A5263" w14:paraId="07C7DBDC" w14:textId="77777777" w:rsidTr="007A4717">
        <w:tc>
          <w:tcPr>
            <w:tcW w:w="3539" w:type="dxa"/>
          </w:tcPr>
          <w:p w14:paraId="0243EEAF" w14:textId="1AF4A07A" w:rsidR="006A5263" w:rsidRPr="00E465B6" w:rsidRDefault="00E465B6" w:rsidP="00E465B6">
            <w:pPr>
              <w:bidi/>
              <w:rPr>
                <w:rFonts w:ascii="Calibri" w:eastAsia="Calibri" w:hAnsi="Calibri" w:cs="Arial"/>
                <w:sz w:val="22"/>
                <w:szCs w:val="22"/>
                <w:lang w:bidi="ar-IQ"/>
              </w:rPr>
            </w:pPr>
            <w:r>
              <w:rPr>
                <w:rFonts w:ascii="Calibri" w:eastAsia="Calibri" w:hAnsi="Calibri" w:cs="Arial" w:hint="cs"/>
                <w:sz w:val="22"/>
                <w:szCs w:val="22"/>
                <w:rtl/>
                <w:lang w:bidi="ar-IQ"/>
              </w:rPr>
              <w:t>الاغلاق: اغلق الجلسة بشكل ملائم</w:t>
            </w:r>
          </w:p>
        </w:tc>
        <w:tc>
          <w:tcPr>
            <w:tcW w:w="5387" w:type="dxa"/>
          </w:tcPr>
          <w:p w14:paraId="5C02FAE0" w14:textId="77777777" w:rsidR="006A5263" w:rsidRDefault="00E465B6" w:rsidP="00E465B6">
            <w:pPr>
              <w:pStyle w:val="ListParagraph"/>
              <w:numPr>
                <w:ilvl w:val="0"/>
                <w:numId w:val="3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</w:pPr>
            <w:r>
              <w:rPr>
                <w:rFonts w:hint="cs"/>
                <w:rtl/>
              </w:rPr>
              <w:t>قم بتلخيص ما حدث خلال الجلسة مع الطفل / مقدم الرعاية و اشكرهم لمشاركتهم</w:t>
            </w:r>
          </w:p>
          <w:p w14:paraId="62161526" w14:textId="77777777" w:rsidR="00E465B6" w:rsidRDefault="00E465B6" w:rsidP="00E465B6">
            <w:pPr>
              <w:pStyle w:val="ListParagraph"/>
              <w:numPr>
                <w:ilvl w:val="0"/>
                <w:numId w:val="3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</w:pPr>
            <w:r>
              <w:rPr>
                <w:rFonts w:hint="cs"/>
                <w:rtl/>
              </w:rPr>
              <w:t>اسأل اذا كان للطفل او مقدم الرعاية اية اسالة</w:t>
            </w:r>
          </w:p>
          <w:p w14:paraId="69DF67DB" w14:textId="77777777" w:rsidR="00E465B6" w:rsidRDefault="00E465B6" w:rsidP="00E465B6">
            <w:pPr>
              <w:pStyle w:val="ListParagraph"/>
              <w:numPr>
                <w:ilvl w:val="0"/>
                <w:numId w:val="3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</w:pPr>
            <w:r>
              <w:rPr>
                <w:rFonts w:hint="cs"/>
                <w:rtl/>
              </w:rPr>
              <w:t xml:space="preserve">اتفق مع الطفل و مقدم الرعاية بشكل مبسط و و اضح عن مالذي </w:t>
            </w:r>
            <w:r>
              <w:rPr>
                <w:rFonts w:hint="cs"/>
                <w:rtl/>
              </w:rPr>
              <w:lastRenderedPageBreak/>
              <w:t>سيحدث لاحقا و متى</w:t>
            </w:r>
          </w:p>
          <w:p w14:paraId="2BB1B416" w14:textId="1C14B20A" w:rsidR="00E465B6" w:rsidRPr="00E465B6" w:rsidRDefault="00E465B6" w:rsidP="00E465B6">
            <w:pPr>
              <w:pStyle w:val="ListParagraph"/>
              <w:numPr>
                <w:ilvl w:val="0"/>
                <w:numId w:val="3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</w:pPr>
            <w:r>
              <w:rPr>
                <w:rFonts w:hint="cs"/>
                <w:rtl/>
              </w:rPr>
              <w:t>احرص على ان الطفل و مقدم الرعاية على دراية بأمكانية اتصالهم بالباحث الاجتماعي اذا كان ذلك ضرورياً</w:t>
            </w:r>
          </w:p>
        </w:tc>
        <w:tc>
          <w:tcPr>
            <w:tcW w:w="850" w:type="dxa"/>
          </w:tcPr>
          <w:p w14:paraId="032850EC" w14:textId="3353AA1C" w:rsidR="006A5263" w:rsidRDefault="006A5263" w:rsidP="006A526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50" w:type="dxa"/>
          </w:tcPr>
          <w:p w14:paraId="3CB51AB2" w14:textId="77777777" w:rsidR="006A5263" w:rsidRDefault="006A5263" w:rsidP="006A526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51" w:type="dxa"/>
          </w:tcPr>
          <w:p w14:paraId="0ACDE88B" w14:textId="77777777" w:rsidR="006A5263" w:rsidRDefault="006A5263" w:rsidP="006A526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19" w:type="dxa"/>
          </w:tcPr>
          <w:p w14:paraId="185ECC14" w14:textId="77777777" w:rsidR="006A5263" w:rsidRDefault="006A5263" w:rsidP="006A526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F764F" w14:paraId="41361770" w14:textId="77777777" w:rsidTr="007A4717">
        <w:tc>
          <w:tcPr>
            <w:tcW w:w="3539" w:type="dxa"/>
            <w:shd w:val="clear" w:color="auto" w:fill="E7E6E6" w:themeFill="background2"/>
          </w:tcPr>
          <w:p w14:paraId="532DFD73" w14:textId="0B814F32" w:rsidR="003F764F" w:rsidRPr="00E465B6" w:rsidRDefault="00E465B6" w:rsidP="00E465B6">
            <w:pPr>
              <w:bidi/>
              <w:rPr>
                <w:rFonts w:ascii="Calibri" w:eastAsia="Calibri" w:hAnsi="Calibri" w:cs="Arial"/>
                <w:bCs/>
                <w:sz w:val="22"/>
                <w:szCs w:val="22"/>
                <w:lang w:bidi="ar-IQ"/>
              </w:rPr>
            </w:pPr>
            <w:r w:rsidRPr="00E465B6">
              <w:rPr>
                <w:rFonts w:ascii="Calibri" w:eastAsia="Calibri" w:hAnsi="Calibri" w:cs="Arial" w:hint="cs"/>
                <w:bCs/>
                <w:sz w:val="22"/>
                <w:szCs w:val="22"/>
                <w:rtl/>
                <w:lang w:bidi="ar-IQ"/>
              </w:rPr>
              <w:lastRenderedPageBreak/>
              <w:t>الاجراءات التي سيتم اتخاذها</w:t>
            </w:r>
          </w:p>
          <w:p w14:paraId="7BB10913" w14:textId="77777777" w:rsidR="003F764F" w:rsidRPr="004A3F3F" w:rsidRDefault="003F764F" w:rsidP="006A5263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5387" w:type="dxa"/>
            <w:shd w:val="clear" w:color="auto" w:fill="E7E6E6" w:themeFill="background2"/>
          </w:tcPr>
          <w:p w14:paraId="51B607A0" w14:textId="33D969D7" w:rsidR="003F764F" w:rsidRPr="00E465B6" w:rsidRDefault="00E465B6" w:rsidP="00E465B6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 w:val="0"/>
              <w:bidi/>
              <w:contextualSpacing/>
              <w:rPr>
                <w:rFonts w:ascii="Calibri" w:eastAsia="Calibri" w:hAnsi="Calibri" w:cs="Arial"/>
                <w:bCs/>
                <w:sz w:val="22"/>
                <w:szCs w:val="22"/>
                <w:lang w:bidi="ar-IQ"/>
              </w:rPr>
            </w:pPr>
            <w:r w:rsidRPr="00E465B6">
              <w:rPr>
                <w:rFonts w:ascii="Calibri" w:eastAsia="Calibri" w:hAnsi="Calibri" w:cs="Arial" w:hint="cs"/>
                <w:bCs/>
                <w:sz w:val="22"/>
                <w:szCs w:val="22"/>
                <w:rtl/>
                <w:lang w:bidi="ar-IQ"/>
              </w:rPr>
              <w:t>المشرف:</w:t>
            </w:r>
          </w:p>
        </w:tc>
        <w:tc>
          <w:tcPr>
            <w:tcW w:w="5670" w:type="dxa"/>
            <w:gridSpan w:val="4"/>
            <w:shd w:val="clear" w:color="auto" w:fill="E7E6E6" w:themeFill="background2"/>
          </w:tcPr>
          <w:p w14:paraId="33CFAD3F" w14:textId="64883352" w:rsidR="003F764F" w:rsidRPr="00E465B6" w:rsidRDefault="00E465B6" w:rsidP="006A5263">
            <w:pPr>
              <w:rPr>
                <w:rFonts w:ascii="Arial" w:hAnsi="Arial" w:cs="Arial"/>
                <w:bCs/>
                <w:sz w:val="22"/>
                <w:szCs w:val="22"/>
                <w:lang w:bidi="ar-IQ"/>
              </w:rPr>
            </w:pPr>
            <w:r w:rsidRPr="00E465B6">
              <w:rPr>
                <w:rFonts w:ascii="Calibri" w:eastAsia="Calibri" w:hAnsi="Calibri" w:cs="Arial" w:hint="cs"/>
                <w:bCs/>
                <w:sz w:val="22"/>
                <w:szCs w:val="22"/>
                <w:rtl/>
                <w:lang w:bidi="ar-IQ"/>
              </w:rPr>
              <w:t>الباحث الاجتماعي:</w:t>
            </w:r>
          </w:p>
        </w:tc>
      </w:tr>
      <w:tr w:rsidR="003F764F" w14:paraId="01156E5B" w14:textId="77777777" w:rsidTr="007A4717">
        <w:tc>
          <w:tcPr>
            <w:tcW w:w="3539" w:type="dxa"/>
            <w:shd w:val="clear" w:color="auto" w:fill="auto"/>
          </w:tcPr>
          <w:p w14:paraId="227297E1" w14:textId="77777777" w:rsidR="003F764F" w:rsidRDefault="003F764F" w:rsidP="006A5263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</w:p>
          <w:p w14:paraId="2139635D" w14:textId="77777777" w:rsidR="003F764F" w:rsidRDefault="003F764F" w:rsidP="006A5263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</w:p>
          <w:p w14:paraId="31A5AB59" w14:textId="77777777" w:rsidR="003F764F" w:rsidRDefault="003F764F" w:rsidP="006A5263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</w:p>
          <w:p w14:paraId="3BAB3087" w14:textId="77777777" w:rsidR="003F764F" w:rsidRDefault="003F764F" w:rsidP="006A5263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</w:p>
          <w:p w14:paraId="3171718D" w14:textId="77777777" w:rsidR="003F764F" w:rsidRDefault="003F764F" w:rsidP="006A5263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</w:p>
          <w:p w14:paraId="681E0523" w14:textId="77777777" w:rsidR="003F764F" w:rsidRDefault="003F764F" w:rsidP="006A5263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</w:p>
          <w:p w14:paraId="62B80487" w14:textId="77777777" w:rsidR="003F764F" w:rsidRDefault="003F764F" w:rsidP="006A5263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</w:p>
          <w:p w14:paraId="48928FB3" w14:textId="77777777" w:rsidR="003F764F" w:rsidRDefault="003F764F" w:rsidP="006A5263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</w:p>
          <w:p w14:paraId="399FAC01" w14:textId="77777777" w:rsidR="003F764F" w:rsidRDefault="003F764F" w:rsidP="006A5263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</w:p>
          <w:p w14:paraId="3D96845F" w14:textId="77777777" w:rsidR="003F764F" w:rsidRDefault="003F764F" w:rsidP="006A5263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</w:p>
          <w:p w14:paraId="55F09817" w14:textId="77777777" w:rsidR="003F764F" w:rsidRPr="003F764F" w:rsidRDefault="003F764F" w:rsidP="006A5263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</w:p>
        </w:tc>
        <w:tc>
          <w:tcPr>
            <w:tcW w:w="5387" w:type="dxa"/>
            <w:shd w:val="clear" w:color="auto" w:fill="auto"/>
          </w:tcPr>
          <w:p w14:paraId="0A07840C" w14:textId="77777777" w:rsidR="003F764F" w:rsidRDefault="003F764F" w:rsidP="003F764F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 w:val="0"/>
              <w:contextualSpacing/>
              <w:rPr>
                <w:rFonts w:ascii="Calibri" w:eastAsia="Calibri" w:hAnsi="Calibri" w:cs="Calibri"/>
                <w:b/>
                <w:sz w:val="22"/>
                <w:szCs w:val="22"/>
              </w:rPr>
            </w:pPr>
          </w:p>
        </w:tc>
        <w:tc>
          <w:tcPr>
            <w:tcW w:w="5670" w:type="dxa"/>
            <w:gridSpan w:val="4"/>
            <w:shd w:val="clear" w:color="auto" w:fill="auto"/>
          </w:tcPr>
          <w:p w14:paraId="5D618418" w14:textId="77777777" w:rsidR="003F764F" w:rsidRDefault="003F764F" w:rsidP="006A5263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</w:p>
        </w:tc>
      </w:tr>
    </w:tbl>
    <w:p w14:paraId="2FA73869" w14:textId="77777777" w:rsidR="003F764F" w:rsidRDefault="003F764F"/>
    <w:p w14:paraId="63D8A4A2" w14:textId="798C95B1" w:rsidR="003F764F" w:rsidRPr="00854D9E" w:rsidRDefault="003F764F" w:rsidP="007A4717">
      <w:pPr>
        <w:bidi/>
        <w:rPr>
          <w:sz w:val="16"/>
          <w:szCs w:val="16"/>
        </w:rPr>
      </w:pPr>
      <w:r w:rsidRPr="00854D9E">
        <w:rPr>
          <w:sz w:val="16"/>
          <w:szCs w:val="16"/>
          <w:vertAlign w:val="superscript"/>
        </w:rPr>
        <w:t xml:space="preserve">1 </w:t>
      </w:r>
      <w:r w:rsidR="007A4717" w:rsidRPr="007A4717">
        <w:rPr>
          <w:rFonts w:ascii="Calibri" w:eastAsia="Calibri" w:hAnsi="Calibri" w:cs="Arial" w:hint="cs"/>
          <w:color w:val="000000"/>
          <w:kern w:val="0"/>
          <w:sz w:val="16"/>
          <w:szCs w:val="16"/>
          <w:rtl/>
          <w:lang w:val="en-US" w:eastAsia="en-US" w:bidi="ar-IQ"/>
        </w:rPr>
        <w:t>تم الاخذ بها من مجموعة عمل ادارة الحالة العالمية (2018): حزمة التدريب و الاشراف الخاصة بأدارة حالة حماية الطفل</w:t>
      </w:r>
      <w:r w:rsidR="007A4717" w:rsidRPr="007A4717">
        <w:rPr>
          <w:rFonts w:ascii="Calibri" w:eastAsia="Calibri" w:hAnsi="Calibri" w:cs="Calibri"/>
          <w:color w:val="000000"/>
          <w:kern w:val="0"/>
          <w:sz w:val="16"/>
          <w:szCs w:val="16"/>
          <w:lang w:val="en-US" w:eastAsia="en-US" w:bidi="ar-SA"/>
        </w:rPr>
        <w:t>.</w:t>
      </w:r>
    </w:p>
    <w:p w14:paraId="533A2432" w14:textId="77777777" w:rsidR="004B09DD" w:rsidRDefault="004B09DD"/>
    <w:p w14:paraId="1D4AC9C4" w14:textId="2C7670A6" w:rsidR="00E8788A" w:rsidRDefault="00BE282F" w:rsidP="002626EC">
      <w:pPr>
        <w:rPr>
          <w:rFonts w:ascii="Arial" w:hAnsi="Arial" w:cs="Arial"/>
          <w:sz w:val="22"/>
          <w:szCs w:val="22"/>
        </w:rPr>
      </w:pPr>
    </w:p>
    <w:p w14:paraId="0E2E83D6" w14:textId="77777777" w:rsidR="00F82854" w:rsidRDefault="00F82854" w:rsidP="002626EC">
      <w:pPr>
        <w:rPr>
          <w:rFonts w:ascii="Arial" w:hAnsi="Arial" w:cs="Arial"/>
          <w:sz w:val="22"/>
          <w:szCs w:val="22"/>
        </w:rPr>
      </w:pPr>
    </w:p>
    <w:p w14:paraId="3FA8326A" w14:textId="5B758F77" w:rsidR="00537B45" w:rsidRPr="00F82854" w:rsidRDefault="00537B45" w:rsidP="002626EC">
      <w:pPr>
        <w:rPr>
          <w:rFonts w:ascii="Arial" w:hAnsi="Arial" w:cs="Arial"/>
          <w:sz w:val="22"/>
          <w:szCs w:val="22"/>
        </w:rPr>
      </w:pPr>
    </w:p>
    <w:sectPr w:rsidR="00537B45" w:rsidRPr="00F82854" w:rsidSect="006A5263">
      <w:headerReference w:type="default" r:id="rId9"/>
      <w:footerReference w:type="even" r:id="rId10"/>
      <w:footerReference w:type="default" r:id="rId11"/>
      <w:pgSz w:w="16840" w:h="11900" w:orient="landscape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4CFBA77" w14:textId="77777777" w:rsidR="00BE282F" w:rsidRDefault="00BE282F" w:rsidP="002B7479">
      <w:r>
        <w:separator/>
      </w:r>
    </w:p>
  </w:endnote>
  <w:endnote w:type="continuationSeparator" w:id="0">
    <w:p w14:paraId="51B8E63D" w14:textId="77777777" w:rsidR="00BE282F" w:rsidRDefault="00BE282F" w:rsidP="002B74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MT">
    <w:altName w:val="Cambri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-9393913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2D9436A" w14:textId="16EF80FC" w:rsidR="009D768C" w:rsidRDefault="009D768C" w:rsidP="00A8011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25A257A" w14:textId="77777777" w:rsidR="009D768C" w:rsidRDefault="009D768C" w:rsidP="009D768C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-191692133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333F925" w14:textId="337021A4" w:rsidR="009D768C" w:rsidRDefault="009D768C" w:rsidP="00A8011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F55C5"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324C9CB2" w14:textId="4D86B3C6" w:rsidR="00A5394E" w:rsidRPr="00FD0635" w:rsidRDefault="00FD0635" w:rsidP="00A5394E">
    <w:pPr>
      <w:pStyle w:val="Footer"/>
      <w:pBdr>
        <w:top w:val="single" w:sz="18" w:space="1" w:color="4472C4" w:themeColor="accent1"/>
      </w:pBdr>
      <w:ind w:right="360"/>
      <w:rPr>
        <w:rFonts w:cs="Times New Roman"/>
        <w:i/>
        <w:sz w:val="18"/>
        <w:szCs w:val="18"/>
        <w:lang w:bidi="ar-IQ"/>
      </w:rPr>
    </w:pPr>
    <w:r>
      <w:rPr>
        <w:rFonts w:cs="Times New Roman" w:hint="cs"/>
        <w:i/>
        <w:sz w:val="18"/>
        <w:szCs w:val="18"/>
        <w:rtl/>
        <w:lang w:bidi="ar-IQ"/>
      </w:rPr>
      <w:t>مراقبة ادارة الحالة</w:t>
    </w:r>
  </w:p>
  <w:p w14:paraId="33A42EAB" w14:textId="1D6F0D5B" w:rsidR="002B7479" w:rsidRPr="002B7479" w:rsidRDefault="009D768C" w:rsidP="009D768C">
    <w:pPr>
      <w:pStyle w:val="Footer"/>
      <w:tabs>
        <w:tab w:val="clear" w:pos="4536"/>
        <w:tab w:val="clear" w:pos="9072"/>
        <w:tab w:val="left" w:pos="7725"/>
      </w:tabs>
      <w:rPr>
        <w:rFonts w:ascii="Arial" w:hAnsi="Arial" w:cs="Arial"/>
        <w:i/>
        <w:color w:val="808080" w:themeColor="background1" w:themeShade="80"/>
        <w:sz w:val="20"/>
      </w:rPr>
    </w:pPr>
    <w:r>
      <w:rPr>
        <w:rFonts w:ascii="Arial" w:hAnsi="Arial" w:cs="Arial"/>
        <w:i/>
        <w:color w:val="808080" w:themeColor="background1" w:themeShade="80"/>
        <w:sz w:val="20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565BE33" w14:textId="77777777" w:rsidR="00BE282F" w:rsidRDefault="00BE282F" w:rsidP="002B7479">
      <w:r>
        <w:separator/>
      </w:r>
    </w:p>
  </w:footnote>
  <w:footnote w:type="continuationSeparator" w:id="0">
    <w:p w14:paraId="5AB06191" w14:textId="77777777" w:rsidR="00BE282F" w:rsidRDefault="00BE282F" w:rsidP="002B747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79FA15" w14:textId="7E031E6F" w:rsidR="00DF116C" w:rsidRPr="00296E92" w:rsidRDefault="00BE282F" w:rsidP="000472CA">
    <w:pPr>
      <w:spacing w:after="300"/>
      <w:contextualSpacing/>
      <w:jc w:val="center"/>
      <w:rPr>
        <w:rFonts w:ascii="Calibri Light" w:eastAsia="Times New Roman" w:hAnsi="Calibri Light" w:cs="Times New Roman"/>
        <w:color w:val="C00000"/>
        <w:spacing w:val="5"/>
        <w:kern w:val="28"/>
        <w:szCs w:val="40"/>
        <w:lang w:eastAsia="en-US" w:bidi="ar-SA"/>
      </w:rPr>
    </w:pPr>
    <w:r>
      <w:rPr>
        <w:rFonts w:eastAsiaTheme="minorHAnsi" w:cstheme="minorBidi"/>
        <w:lang w:val="en-ZA"/>
      </w:rPr>
      <w:pict w14:anchorId="4470978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1921902" o:spid="_x0000_s2049" type="#_x0000_t136" style="position:absolute;left:0;text-align:left;margin-left:0;margin-top:0;width:599.05pt;height:119.8pt;rotation:315;z-index:-251658752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FOR FIELD TESTING"/>
          <w10:wrap anchorx="margin" anchory="margin"/>
        </v:shape>
      </w:pict>
    </w:r>
    <w:r w:rsidR="00DF116C">
      <w:rPr>
        <w:rFonts w:ascii="Calibri Light" w:eastAsia="Times New Roman" w:hAnsi="Calibri Light" w:cs="Times New Roman"/>
        <w:color w:val="C00000"/>
        <w:spacing w:val="5"/>
        <w:kern w:val="28"/>
        <w:szCs w:val="40"/>
      </w:rPr>
      <w:t>[</w:t>
    </w:r>
    <w:r w:rsidR="000472CA">
      <w:rPr>
        <w:rFonts w:ascii="Calibri Light" w:eastAsia="Times New Roman" w:hAnsi="Calibri Light" w:cs="Times New Roman" w:hint="cs"/>
        <w:color w:val="C00000"/>
        <w:spacing w:val="5"/>
        <w:kern w:val="28"/>
        <w:szCs w:val="40"/>
        <w:rtl/>
        <w:lang w:bidi="ar-IQ"/>
      </w:rPr>
      <w:t>نسخة الاختبار الميداني</w:t>
    </w:r>
    <w:r w:rsidR="00DF116C">
      <w:rPr>
        <w:rFonts w:ascii="Calibri Light" w:eastAsia="Times New Roman" w:hAnsi="Calibri Light" w:cs="Times New Roman"/>
        <w:color w:val="C00000"/>
        <w:spacing w:val="5"/>
        <w:kern w:val="28"/>
        <w:szCs w:val="40"/>
      </w:rPr>
      <w:t>]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F94C8F"/>
    <w:multiLevelType w:val="hybridMultilevel"/>
    <w:tmpl w:val="8FB81D5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>
    <w:nsid w:val="0808524D"/>
    <w:multiLevelType w:val="hybridMultilevel"/>
    <w:tmpl w:val="17406BC8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402210"/>
    <w:multiLevelType w:val="hybridMultilevel"/>
    <w:tmpl w:val="D3888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C816167"/>
    <w:multiLevelType w:val="hybridMultilevel"/>
    <w:tmpl w:val="8DA4754E"/>
    <w:lvl w:ilvl="0" w:tplc="DD0827A0">
      <w:start w:val="4"/>
      <w:numFmt w:val="bullet"/>
      <w:lvlText w:val=""/>
      <w:lvlJc w:val="left"/>
      <w:pPr>
        <w:ind w:left="720" w:hanging="360"/>
      </w:pPr>
      <w:rPr>
        <w:rFonts w:ascii="Wingdings" w:eastAsia="SimSun" w:hAnsi="Wingdings" w:cs="Aria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ED76F67"/>
    <w:multiLevelType w:val="hybridMultilevel"/>
    <w:tmpl w:val="4B9C004A"/>
    <w:lvl w:ilvl="0" w:tplc="2698D790">
      <w:start w:val="13"/>
      <w:numFmt w:val="bullet"/>
      <w:lvlText w:val=""/>
      <w:lvlJc w:val="left"/>
      <w:pPr>
        <w:ind w:left="720" w:hanging="360"/>
      </w:pPr>
      <w:rPr>
        <w:rFonts w:ascii="Wingdings" w:eastAsia="SimSun" w:hAnsi="Wingdings" w:cs="Aria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0E139AB"/>
    <w:multiLevelType w:val="hybridMultilevel"/>
    <w:tmpl w:val="1CA0773E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54F2EEA"/>
    <w:multiLevelType w:val="hybridMultilevel"/>
    <w:tmpl w:val="102E05B4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7B76DDA"/>
    <w:multiLevelType w:val="hybridMultilevel"/>
    <w:tmpl w:val="38CEB40A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8B173B3"/>
    <w:multiLevelType w:val="hybridMultilevel"/>
    <w:tmpl w:val="47365D28"/>
    <w:lvl w:ilvl="0" w:tplc="EA206C6A">
      <w:numFmt w:val="bullet"/>
      <w:lvlText w:val=""/>
      <w:lvlJc w:val="left"/>
      <w:pPr>
        <w:ind w:left="720" w:hanging="360"/>
      </w:pPr>
      <w:rPr>
        <w:rFonts w:ascii="SymbolMT" w:eastAsia="SymbolMT" w:hAnsi="Gill Sans MT" w:cs="SymbolMT" w:hint="eastAsia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BFC3721"/>
    <w:multiLevelType w:val="hybridMultilevel"/>
    <w:tmpl w:val="34AC22A4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07A2224"/>
    <w:multiLevelType w:val="hybridMultilevel"/>
    <w:tmpl w:val="20EA0A6E"/>
    <w:lvl w:ilvl="0" w:tplc="8E9C8884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4FB60E0"/>
    <w:multiLevelType w:val="hybridMultilevel"/>
    <w:tmpl w:val="56240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36153C0"/>
    <w:multiLevelType w:val="hybridMultilevel"/>
    <w:tmpl w:val="A18E6FC6"/>
    <w:lvl w:ilvl="0" w:tplc="100C000F">
      <w:start w:val="1"/>
      <w:numFmt w:val="decimal"/>
      <w:lvlText w:val="%1."/>
      <w:lvlJc w:val="left"/>
      <w:pPr>
        <w:ind w:left="786" w:hanging="360"/>
      </w:pPr>
    </w:lvl>
    <w:lvl w:ilvl="1" w:tplc="CF267742">
      <w:numFmt w:val="bullet"/>
      <w:lvlText w:val="•"/>
      <w:lvlJc w:val="left"/>
      <w:pPr>
        <w:ind w:left="1800" w:hanging="720"/>
      </w:pPr>
      <w:rPr>
        <w:rFonts w:ascii="Arial" w:eastAsia="SimSun" w:hAnsi="Arial" w:cs="Arial" w:hint="default"/>
      </w:r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382325F"/>
    <w:multiLevelType w:val="hybridMultilevel"/>
    <w:tmpl w:val="FA32DCA0"/>
    <w:lvl w:ilvl="0" w:tplc="1FF66DBA">
      <w:start w:val="13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7D350D7"/>
    <w:multiLevelType w:val="hybridMultilevel"/>
    <w:tmpl w:val="2D06A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53E1CFB"/>
    <w:multiLevelType w:val="hybridMultilevel"/>
    <w:tmpl w:val="DA3E37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4C5C2F2D"/>
    <w:multiLevelType w:val="hybridMultilevel"/>
    <w:tmpl w:val="3A923F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D0466AA"/>
    <w:multiLevelType w:val="hybridMultilevel"/>
    <w:tmpl w:val="CAC69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E555A47"/>
    <w:multiLevelType w:val="multilevel"/>
    <w:tmpl w:val="2444ABE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Arial" w:eastAsia="Arial" w:hAnsi="Arial" w:cs="Arial"/>
      </w:rPr>
    </w:lvl>
  </w:abstractNum>
  <w:abstractNum w:abstractNumId="19">
    <w:nsid w:val="4FAC4103"/>
    <w:multiLevelType w:val="hybridMultilevel"/>
    <w:tmpl w:val="8228C09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0">
    <w:nsid w:val="508951ED"/>
    <w:multiLevelType w:val="hybridMultilevel"/>
    <w:tmpl w:val="780CEF78"/>
    <w:lvl w:ilvl="0" w:tplc="100C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528462C2"/>
    <w:multiLevelType w:val="hybridMultilevel"/>
    <w:tmpl w:val="F530B6B0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9D62028"/>
    <w:multiLevelType w:val="hybridMultilevel"/>
    <w:tmpl w:val="A6C43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BF81193"/>
    <w:multiLevelType w:val="multilevel"/>
    <w:tmpl w:val="EB84BB5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32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452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172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2892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612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332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052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5772" w:hanging="360"/>
      </w:pPr>
      <w:rPr>
        <w:rFonts w:ascii="Arial" w:eastAsia="Arial" w:hAnsi="Arial" w:cs="Arial"/>
      </w:rPr>
    </w:lvl>
  </w:abstractNum>
  <w:abstractNum w:abstractNumId="24">
    <w:nsid w:val="60863329"/>
    <w:multiLevelType w:val="multilevel"/>
    <w:tmpl w:val="EB84BB5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32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452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172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2892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612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332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052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5772" w:hanging="360"/>
      </w:pPr>
      <w:rPr>
        <w:rFonts w:ascii="Arial" w:eastAsia="Arial" w:hAnsi="Arial" w:cs="Arial"/>
      </w:rPr>
    </w:lvl>
  </w:abstractNum>
  <w:abstractNum w:abstractNumId="25">
    <w:nsid w:val="631B5E41"/>
    <w:multiLevelType w:val="hybridMultilevel"/>
    <w:tmpl w:val="267A8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31C6357"/>
    <w:multiLevelType w:val="hybridMultilevel"/>
    <w:tmpl w:val="7AE89D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7DA5386"/>
    <w:multiLevelType w:val="hybridMultilevel"/>
    <w:tmpl w:val="2AE4E0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91349D5"/>
    <w:multiLevelType w:val="hybridMultilevel"/>
    <w:tmpl w:val="89CCE544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A366952"/>
    <w:multiLevelType w:val="hybridMultilevel"/>
    <w:tmpl w:val="8312D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38D43FA"/>
    <w:multiLevelType w:val="hybridMultilevel"/>
    <w:tmpl w:val="F24274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DE33439"/>
    <w:multiLevelType w:val="multilevel"/>
    <w:tmpl w:val="56F45F9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Arial" w:eastAsia="Arial" w:hAnsi="Arial" w:cs="Arial"/>
      </w:rPr>
    </w:lvl>
  </w:abstractNum>
  <w:abstractNum w:abstractNumId="32">
    <w:nsid w:val="7E0C639F"/>
    <w:multiLevelType w:val="hybridMultilevel"/>
    <w:tmpl w:val="56EC28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F96765A"/>
    <w:multiLevelType w:val="hybridMultilevel"/>
    <w:tmpl w:val="08446044"/>
    <w:lvl w:ilvl="0" w:tplc="10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16"/>
  </w:num>
  <w:num w:numId="3">
    <w:abstractNumId w:val="12"/>
  </w:num>
  <w:num w:numId="4">
    <w:abstractNumId w:val="33"/>
  </w:num>
  <w:num w:numId="5">
    <w:abstractNumId w:val="10"/>
  </w:num>
  <w:num w:numId="6">
    <w:abstractNumId w:val="13"/>
  </w:num>
  <w:num w:numId="7">
    <w:abstractNumId w:val="4"/>
  </w:num>
  <w:num w:numId="8">
    <w:abstractNumId w:val="3"/>
  </w:num>
  <w:num w:numId="9">
    <w:abstractNumId w:val="20"/>
  </w:num>
  <w:num w:numId="10">
    <w:abstractNumId w:val="8"/>
  </w:num>
  <w:num w:numId="11">
    <w:abstractNumId w:val="21"/>
  </w:num>
  <w:num w:numId="12">
    <w:abstractNumId w:val="28"/>
  </w:num>
  <w:num w:numId="13">
    <w:abstractNumId w:val="7"/>
  </w:num>
  <w:num w:numId="14">
    <w:abstractNumId w:val="1"/>
  </w:num>
  <w:num w:numId="15">
    <w:abstractNumId w:val="6"/>
  </w:num>
  <w:num w:numId="16">
    <w:abstractNumId w:val="5"/>
  </w:num>
  <w:num w:numId="17">
    <w:abstractNumId w:val="9"/>
  </w:num>
  <w:num w:numId="18">
    <w:abstractNumId w:val="15"/>
  </w:num>
  <w:num w:numId="19">
    <w:abstractNumId w:val="24"/>
  </w:num>
  <w:num w:numId="20">
    <w:abstractNumId w:val="23"/>
  </w:num>
  <w:num w:numId="21">
    <w:abstractNumId w:val="18"/>
  </w:num>
  <w:num w:numId="22">
    <w:abstractNumId w:val="31"/>
  </w:num>
  <w:num w:numId="23">
    <w:abstractNumId w:val="30"/>
  </w:num>
  <w:num w:numId="24">
    <w:abstractNumId w:val="25"/>
  </w:num>
  <w:num w:numId="25">
    <w:abstractNumId w:val="14"/>
  </w:num>
  <w:num w:numId="26">
    <w:abstractNumId w:val="19"/>
  </w:num>
  <w:num w:numId="27">
    <w:abstractNumId w:val="29"/>
  </w:num>
  <w:num w:numId="28">
    <w:abstractNumId w:val="2"/>
  </w:num>
  <w:num w:numId="29">
    <w:abstractNumId w:val="26"/>
  </w:num>
  <w:num w:numId="30">
    <w:abstractNumId w:val="0"/>
  </w:num>
  <w:num w:numId="31">
    <w:abstractNumId w:val="11"/>
  </w:num>
  <w:num w:numId="32">
    <w:abstractNumId w:val="17"/>
  </w:num>
  <w:num w:numId="33">
    <w:abstractNumId w:val="22"/>
  </w:num>
  <w:num w:numId="34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5"/>
  <w:doNotDisplayPageBoundaries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rIwMjYwtTQyMTVU0lEKTi0uzszPAykwqgUAjeBbaywAAAA="/>
  </w:docVars>
  <w:rsids>
    <w:rsidRoot w:val="003C0785"/>
    <w:rsid w:val="00010768"/>
    <w:rsid w:val="00016AD9"/>
    <w:rsid w:val="00033704"/>
    <w:rsid w:val="000472CA"/>
    <w:rsid w:val="00051CA1"/>
    <w:rsid w:val="0005574B"/>
    <w:rsid w:val="00056665"/>
    <w:rsid w:val="00086210"/>
    <w:rsid w:val="000954CA"/>
    <w:rsid w:val="000A032D"/>
    <w:rsid w:val="000A038A"/>
    <w:rsid w:val="000A2FB8"/>
    <w:rsid w:val="000B1977"/>
    <w:rsid w:val="000B40F5"/>
    <w:rsid w:val="000C28DC"/>
    <w:rsid w:val="000C554B"/>
    <w:rsid w:val="000C7379"/>
    <w:rsid w:val="000D0F25"/>
    <w:rsid w:val="000D1A7D"/>
    <w:rsid w:val="000D7F07"/>
    <w:rsid w:val="000E12EF"/>
    <w:rsid w:val="000E35CA"/>
    <w:rsid w:val="000E62DC"/>
    <w:rsid w:val="000F3896"/>
    <w:rsid w:val="000F6DE4"/>
    <w:rsid w:val="00105DAA"/>
    <w:rsid w:val="00107363"/>
    <w:rsid w:val="00110AA3"/>
    <w:rsid w:val="00116F5A"/>
    <w:rsid w:val="00122E47"/>
    <w:rsid w:val="00134D83"/>
    <w:rsid w:val="00147253"/>
    <w:rsid w:val="0015144A"/>
    <w:rsid w:val="00177223"/>
    <w:rsid w:val="00184B18"/>
    <w:rsid w:val="00186B82"/>
    <w:rsid w:val="001B44AE"/>
    <w:rsid w:val="001C4AC5"/>
    <w:rsid w:val="001D6425"/>
    <w:rsid w:val="001E0B39"/>
    <w:rsid w:val="001F0E2A"/>
    <w:rsid w:val="001F55C5"/>
    <w:rsid w:val="00211B2E"/>
    <w:rsid w:val="00212B89"/>
    <w:rsid w:val="00214F1E"/>
    <w:rsid w:val="00250537"/>
    <w:rsid w:val="002519B8"/>
    <w:rsid w:val="00261C78"/>
    <w:rsid w:val="002626EC"/>
    <w:rsid w:val="00277457"/>
    <w:rsid w:val="00284EF7"/>
    <w:rsid w:val="0028744C"/>
    <w:rsid w:val="002921B6"/>
    <w:rsid w:val="00296E92"/>
    <w:rsid w:val="002A5413"/>
    <w:rsid w:val="002B1390"/>
    <w:rsid w:val="002B2482"/>
    <w:rsid w:val="002B4386"/>
    <w:rsid w:val="002B7479"/>
    <w:rsid w:val="002C2BB5"/>
    <w:rsid w:val="002C5029"/>
    <w:rsid w:val="003020B6"/>
    <w:rsid w:val="0030690F"/>
    <w:rsid w:val="003137B1"/>
    <w:rsid w:val="00344A48"/>
    <w:rsid w:val="003543D0"/>
    <w:rsid w:val="00355D77"/>
    <w:rsid w:val="003641F0"/>
    <w:rsid w:val="00365ABA"/>
    <w:rsid w:val="0036635A"/>
    <w:rsid w:val="003755D1"/>
    <w:rsid w:val="00382E85"/>
    <w:rsid w:val="003863EA"/>
    <w:rsid w:val="003932F7"/>
    <w:rsid w:val="0039331C"/>
    <w:rsid w:val="00395FE1"/>
    <w:rsid w:val="003A0BE0"/>
    <w:rsid w:val="003A30D9"/>
    <w:rsid w:val="003A36D4"/>
    <w:rsid w:val="003B1A07"/>
    <w:rsid w:val="003B301E"/>
    <w:rsid w:val="003B47E1"/>
    <w:rsid w:val="003B51FD"/>
    <w:rsid w:val="003C0785"/>
    <w:rsid w:val="003C5F98"/>
    <w:rsid w:val="003C7DF7"/>
    <w:rsid w:val="003D0AAC"/>
    <w:rsid w:val="003D5F87"/>
    <w:rsid w:val="003E0DA9"/>
    <w:rsid w:val="003E2F32"/>
    <w:rsid w:val="003E30CC"/>
    <w:rsid w:val="003E5F34"/>
    <w:rsid w:val="003F2FCD"/>
    <w:rsid w:val="003F4897"/>
    <w:rsid w:val="003F764F"/>
    <w:rsid w:val="00404C6A"/>
    <w:rsid w:val="00405DA2"/>
    <w:rsid w:val="004130F2"/>
    <w:rsid w:val="004165A7"/>
    <w:rsid w:val="00425DC4"/>
    <w:rsid w:val="00432AC6"/>
    <w:rsid w:val="00434494"/>
    <w:rsid w:val="0045129C"/>
    <w:rsid w:val="00453D49"/>
    <w:rsid w:val="00455A75"/>
    <w:rsid w:val="00456AE4"/>
    <w:rsid w:val="00462589"/>
    <w:rsid w:val="004636ED"/>
    <w:rsid w:val="00465C6A"/>
    <w:rsid w:val="0046768B"/>
    <w:rsid w:val="00480330"/>
    <w:rsid w:val="00483B0D"/>
    <w:rsid w:val="00486505"/>
    <w:rsid w:val="00487805"/>
    <w:rsid w:val="004975FA"/>
    <w:rsid w:val="00497EC4"/>
    <w:rsid w:val="004B09DD"/>
    <w:rsid w:val="004B7795"/>
    <w:rsid w:val="004C2CAA"/>
    <w:rsid w:val="004C7E8E"/>
    <w:rsid w:val="004D0BE0"/>
    <w:rsid w:val="004D3F74"/>
    <w:rsid w:val="004D66FD"/>
    <w:rsid w:val="004D6D73"/>
    <w:rsid w:val="004E1518"/>
    <w:rsid w:val="004F05CD"/>
    <w:rsid w:val="004F1A36"/>
    <w:rsid w:val="004F6C5F"/>
    <w:rsid w:val="00515247"/>
    <w:rsid w:val="00531BC5"/>
    <w:rsid w:val="005321F6"/>
    <w:rsid w:val="00534D50"/>
    <w:rsid w:val="00537B45"/>
    <w:rsid w:val="005519AE"/>
    <w:rsid w:val="005618AD"/>
    <w:rsid w:val="00565A7E"/>
    <w:rsid w:val="00571CFA"/>
    <w:rsid w:val="00575521"/>
    <w:rsid w:val="00576B97"/>
    <w:rsid w:val="00576D83"/>
    <w:rsid w:val="005911B0"/>
    <w:rsid w:val="005A4846"/>
    <w:rsid w:val="005B0455"/>
    <w:rsid w:val="005B0E6B"/>
    <w:rsid w:val="005B3322"/>
    <w:rsid w:val="005C28C9"/>
    <w:rsid w:val="005C7563"/>
    <w:rsid w:val="005D0740"/>
    <w:rsid w:val="005D0BC2"/>
    <w:rsid w:val="005D6414"/>
    <w:rsid w:val="005D726E"/>
    <w:rsid w:val="005E01A4"/>
    <w:rsid w:val="005E4650"/>
    <w:rsid w:val="005F00FB"/>
    <w:rsid w:val="005F4DE9"/>
    <w:rsid w:val="005F5DE1"/>
    <w:rsid w:val="005F6FEE"/>
    <w:rsid w:val="00603E36"/>
    <w:rsid w:val="00607577"/>
    <w:rsid w:val="006078A9"/>
    <w:rsid w:val="0062001F"/>
    <w:rsid w:val="0062388B"/>
    <w:rsid w:val="00623EB8"/>
    <w:rsid w:val="00637F3E"/>
    <w:rsid w:val="00642F2D"/>
    <w:rsid w:val="00662ABB"/>
    <w:rsid w:val="006771BE"/>
    <w:rsid w:val="00683B12"/>
    <w:rsid w:val="00683B6B"/>
    <w:rsid w:val="006866BB"/>
    <w:rsid w:val="00690715"/>
    <w:rsid w:val="00697C42"/>
    <w:rsid w:val="006A4CAD"/>
    <w:rsid w:val="006A4D17"/>
    <w:rsid w:val="006A5263"/>
    <w:rsid w:val="006B0C9A"/>
    <w:rsid w:val="006B4505"/>
    <w:rsid w:val="006C28AF"/>
    <w:rsid w:val="006C2FAA"/>
    <w:rsid w:val="006C52A4"/>
    <w:rsid w:val="006D6BB4"/>
    <w:rsid w:val="00705CB1"/>
    <w:rsid w:val="00711DA4"/>
    <w:rsid w:val="00741841"/>
    <w:rsid w:val="00752DCD"/>
    <w:rsid w:val="007547F0"/>
    <w:rsid w:val="00766326"/>
    <w:rsid w:val="0077442F"/>
    <w:rsid w:val="00787A9B"/>
    <w:rsid w:val="00787C04"/>
    <w:rsid w:val="00790709"/>
    <w:rsid w:val="007A4045"/>
    <w:rsid w:val="007A4717"/>
    <w:rsid w:val="007C4EE3"/>
    <w:rsid w:val="007E1594"/>
    <w:rsid w:val="007E49E7"/>
    <w:rsid w:val="007E4AAE"/>
    <w:rsid w:val="007F366E"/>
    <w:rsid w:val="007F4035"/>
    <w:rsid w:val="008023AA"/>
    <w:rsid w:val="008049B6"/>
    <w:rsid w:val="00805C08"/>
    <w:rsid w:val="00815988"/>
    <w:rsid w:val="008161CD"/>
    <w:rsid w:val="00820F2D"/>
    <w:rsid w:val="008239F1"/>
    <w:rsid w:val="008241B2"/>
    <w:rsid w:val="00832C13"/>
    <w:rsid w:val="00855A79"/>
    <w:rsid w:val="00866921"/>
    <w:rsid w:val="0088744D"/>
    <w:rsid w:val="0089405E"/>
    <w:rsid w:val="008A02B7"/>
    <w:rsid w:val="008A1CF8"/>
    <w:rsid w:val="008A743E"/>
    <w:rsid w:val="008B2496"/>
    <w:rsid w:val="008B713A"/>
    <w:rsid w:val="008C13AA"/>
    <w:rsid w:val="008C4FDD"/>
    <w:rsid w:val="008D0178"/>
    <w:rsid w:val="008D3689"/>
    <w:rsid w:val="008F0A02"/>
    <w:rsid w:val="008F2E6A"/>
    <w:rsid w:val="008F7F25"/>
    <w:rsid w:val="009016CA"/>
    <w:rsid w:val="009138DD"/>
    <w:rsid w:val="009228A2"/>
    <w:rsid w:val="00935041"/>
    <w:rsid w:val="00941E80"/>
    <w:rsid w:val="00942920"/>
    <w:rsid w:val="009437B6"/>
    <w:rsid w:val="0094754E"/>
    <w:rsid w:val="00950E83"/>
    <w:rsid w:val="00962801"/>
    <w:rsid w:val="009633B1"/>
    <w:rsid w:val="009662A0"/>
    <w:rsid w:val="009A1876"/>
    <w:rsid w:val="009A4F75"/>
    <w:rsid w:val="009A6589"/>
    <w:rsid w:val="009C6EA4"/>
    <w:rsid w:val="009D14F8"/>
    <w:rsid w:val="009D768C"/>
    <w:rsid w:val="009F263D"/>
    <w:rsid w:val="009F6744"/>
    <w:rsid w:val="009F7286"/>
    <w:rsid w:val="00A20ED5"/>
    <w:rsid w:val="00A2742F"/>
    <w:rsid w:val="00A30929"/>
    <w:rsid w:val="00A34E67"/>
    <w:rsid w:val="00A3565B"/>
    <w:rsid w:val="00A40603"/>
    <w:rsid w:val="00A436CB"/>
    <w:rsid w:val="00A521E8"/>
    <w:rsid w:val="00A5394E"/>
    <w:rsid w:val="00A601BE"/>
    <w:rsid w:val="00A64975"/>
    <w:rsid w:val="00A66A67"/>
    <w:rsid w:val="00A70297"/>
    <w:rsid w:val="00A7136F"/>
    <w:rsid w:val="00A715A0"/>
    <w:rsid w:val="00A83CD7"/>
    <w:rsid w:val="00AA03CD"/>
    <w:rsid w:val="00AA5D67"/>
    <w:rsid w:val="00AB0E49"/>
    <w:rsid w:val="00AC1FE4"/>
    <w:rsid w:val="00AC46FF"/>
    <w:rsid w:val="00AD038F"/>
    <w:rsid w:val="00AD0947"/>
    <w:rsid w:val="00AD1A1B"/>
    <w:rsid w:val="00AD5D49"/>
    <w:rsid w:val="00AE0488"/>
    <w:rsid w:val="00AE1473"/>
    <w:rsid w:val="00AE4A3E"/>
    <w:rsid w:val="00AF56A8"/>
    <w:rsid w:val="00AF716E"/>
    <w:rsid w:val="00B0771D"/>
    <w:rsid w:val="00B10BD5"/>
    <w:rsid w:val="00B16A0E"/>
    <w:rsid w:val="00B22B6C"/>
    <w:rsid w:val="00B2795F"/>
    <w:rsid w:val="00B43464"/>
    <w:rsid w:val="00B614F1"/>
    <w:rsid w:val="00B64FBA"/>
    <w:rsid w:val="00B652EB"/>
    <w:rsid w:val="00B73F6C"/>
    <w:rsid w:val="00B76303"/>
    <w:rsid w:val="00B77104"/>
    <w:rsid w:val="00B827FE"/>
    <w:rsid w:val="00B976C9"/>
    <w:rsid w:val="00BA4BE7"/>
    <w:rsid w:val="00BB6890"/>
    <w:rsid w:val="00BB69B0"/>
    <w:rsid w:val="00BC0338"/>
    <w:rsid w:val="00BD0666"/>
    <w:rsid w:val="00BD0950"/>
    <w:rsid w:val="00BD41F7"/>
    <w:rsid w:val="00BE05AB"/>
    <w:rsid w:val="00BE282F"/>
    <w:rsid w:val="00C0119C"/>
    <w:rsid w:val="00C04FA9"/>
    <w:rsid w:val="00C06BF7"/>
    <w:rsid w:val="00C13E54"/>
    <w:rsid w:val="00C2478D"/>
    <w:rsid w:val="00C24B18"/>
    <w:rsid w:val="00C26B2F"/>
    <w:rsid w:val="00C36187"/>
    <w:rsid w:val="00C36EDA"/>
    <w:rsid w:val="00C47D1F"/>
    <w:rsid w:val="00C51542"/>
    <w:rsid w:val="00C515C3"/>
    <w:rsid w:val="00C52286"/>
    <w:rsid w:val="00C6398D"/>
    <w:rsid w:val="00C70E13"/>
    <w:rsid w:val="00C728B8"/>
    <w:rsid w:val="00C7388D"/>
    <w:rsid w:val="00C75A3E"/>
    <w:rsid w:val="00C82461"/>
    <w:rsid w:val="00CA2AE2"/>
    <w:rsid w:val="00CB0ACC"/>
    <w:rsid w:val="00CB5C9B"/>
    <w:rsid w:val="00CB6DE1"/>
    <w:rsid w:val="00CD7748"/>
    <w:rsid w:val="00CF1991"/>
    <w:rsid w:val="00CF514E"/>
    <w:rsid w:val="00CF67CD"/>
    <w:rsid w:val="00D17049"/>
    <w:rsid w:val="00D17FF5"/>
    <w:rsid w:val="00D2350D"/>
    <w:rsid w:val="00D33903"/>
    <w:rsid w:val="00D343BA"/>
    <w:rsid w:val="00D43441"/>
    <w:rsid w:val="00D53431"/>
    <w:rsid w:val="00D549C3"/>
    <w:rsid w:val="00D727B6"/>
    <w:rsid w:val="00D77D2D"/>
    <w:rsid w:val="00D952E6"/>
    <w:rsid w:val="00DB220E"/>
    <w:rsid w:val="00DB6DA3"/>
    <w:rsid w:val="00DB7381"/>
    <w:rsid w:val="00DC38CD"/>
    <w:rsid w:val="00DC438A"/>
    <w:rsid w:val="00DD54CF"/>
    <w:rsid w:val="00DD7F23"/>
    <w:rsid w:val="00DE1657"/>
    <w:rsid w:val="00DF116C"/>
    <w:rsid w:val="00DF3784"/>
    <w:rsid w:val="00DF4656"/>
    <w:rsid w:val="00E00384"/>
    <w:rsid w:val="00E145C2"/>
    <w:rsid w:val="00E24A4E"/>
    <w:rsid w:val="00E2633C"/>
    <w:rsid w:val="00E4159B"/>
    <w:rsid w:val="00E465B6"/>
    <w:rsid w:val="00E7122F"/>
    <w:rsid w:val="00E742D9"/>
    <w:rsid w:val="00E7532E"/>
    <w:rsid w:val="00E77B71"/>
    <w:rsid w:val="00E77D3B"/>
    <w:rsid w:val="00E86889"/>
    <w:rsid w:val="00E904F0"/>
    <w:rsid w:val="00E91172"/>
    <w:rsid w:val="00EB5DE6"/>
    <w:rsid w:val="00EC3D37"/>
    <w:rsid w:val="00ED0CB0"/>
    <w:rsid w:val="00EE17E2"/>
    <w:rsid w:val="00EE1A02"/>
    <w:rsid w:val="00EE26B3"/>
    <w:rsid w:val="00EF52C1"/>
    <w:rsid w:val="00F036AC"/>
    <w:rsid w:val="00F124C4"/>
    <w:rsid w:val="00F44323"/>
    <w:rsid w:val="00F45345"/>
    <w:rsid w:val="00F76B13"/>
    <w:rsid w:val="00F77BA4"/>
    <w:rsid w:val="00F82854"/>
    <w:rsid w:val="00F8416D"/>
    <w:rsid w:val="00F87875"/>
    <w:rsid w:val="00F92D73"/>
    <w:rsid w:val="00F96E2F"/>
    <w:rsid w:val="00FA1F1F"/>
    <w:rsid w:val="00FB4D25"/>
    <w:rsid w:val="00FB6A6F"/>
    <w:rsid w:val="00FB6AFD"/>
    <w:rsid w:val="00FB7354"/>
    <w:rsid w:val="00FD0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;"/>
  <w14:docId w14:val="335213D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C0785"/>
    <w:pPr>
      <w:widowControl w:val="0"/>
      <w:suppressAutoHyphens/>
    </w:pPr>
    <w:rPr>
      <w:rFonts w:ascii="Times New Roman" w:eastAsia="SimSun" w:hAnsi="Times New Roman" w:cs="Mangal"/>
      <w:kern w:val="1"/>
      <w:lang w:val="en-GB" w:eastAsia="hi-IN" w:bidi="hi-I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E47"/>
    <w:pPr>
      <w:keepNext/>
      <w:keepLines/>
      <w:tabs>
        <w:tab w:val="left" w:pos="360"/>
      </w:tabs>
      <w:spacing w:before="240" w:after="240"/>
      <w:outlineLvl w:val="0"/>
    </w:pPr>
    <w:rPr>
      <w:rFonts w:ascii="Arial" w:eastAsia="Georgia" w:hAnsi="Arial" w:cs="Arial"/>
      <w:b/>
      <w:bCs/>
      <w:color w:val="4F81BD"/>
      <w:sz w:val="32"/>
      <w:szCs w:val="28"/>
      <w:u w:color="4F81BD"/>
      <w:lang w:eastAsia="ar-EG" w:bidi="ar-EG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32C13"/>
    <w:pPr>
      <w:keepNext/>
      <w:pBdr>
        <w:top w:val="nil"/>
        <w:left w:val="nil"/>
        <w:bottom w:val="nil"/>
        <w:right w:val="nil"/>
        <w:between w:val="nil"/>
        <w:bar w:val="nil"/>
      </w:pBdr>
      <w:spacing w:before="240" w:after="60"/>
      <w:outlineLvl w:val="1"/>
    </w:pPr>
    <w:rPr>
      <w:rFonts w:ascii="Arial" w:eastAsia="Times New Roman" w:hAnsi="Arial"/>
      <w:b/>
      <w:bCs/>
      <w:iCs/>
      <w:szCs w:val="28"/>
      <w:bdr w:val="nil"/>
      <w:lang w:val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A83CD7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1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A83CD7"/>
    <w:pPr>
      <w:keepNext/>
      <w:keepLines/>
      <w:spacing w:before="40"/>
      <w:outlineLvl w:val="3"/>
    </w:pPr>
    <w:rPr>
      <w:rFonts w:eastAsiaTheme="minorEastAsia" w:cstheme="majorBidi"/>
      <w:b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22E47"/>
    <w:rPr>
      <w:rFonts w:ascii="Arial" w:eastAsia="Georgia" w:hAnsi="Arial" w:cs="Arial"/>
      <w:b/>
      <w:bCs/>
      <w:color w:val="4F81BD"/>
      <w:sz w:val="32"/>
      <w:szCs w:val="28"/>
      <w:u w:color="4F81BD"/>
      <w:lang w:val="en-GB" w:eastAsia="ar-EG" w:bidi="ar-EG"/>
    </w:rPr>
  </w:style>
  <w:style w:type="paragraph" w:customStyle="1" w:styleId="Style2">
    <w:name w:val="Style2"/>
    <w:basedOn w:val="Heading1"/>
    <w:autoRedefine/>
    <w:qFormat/>
    <w:rsid w:val="00CB5C9B"/>
    <w:rPr>
      <w:b w:val="0"/>
    </w:rPr>
  </w:style>
  <w:style w:type="character" w:customStyle="1" w:styleId="Heading3Char">
    <w:name w:val="Heading 3 Char"/>
    <w:basedOn w:val="DefaultParagraphFont"/>
    <w:link w:val="Heading3"/>
    <w:uiPriority w:val="9"/>
    <w:rsid w:val="00A83CD7"/>
    <w:rPr>
      <w:rFonts w:eastAsiaTheme="majorEastAsia" w:cstheme="majorBidi"/>
      <w:b/>
      <w:color w:val="000000" w:themeColor="text1"/>
      <w:lang w:val="en-ZA"/>
    </w:rPr>
  </w:style>
  <w:style w:type="paragraph" w:customStyle="1" w:styleId="Head3">
    <w:name w:val="Head 3"/>
    <w:basedOn w:val="Heading3"/>
    <w:autoRedefine/>
    <w:qFormat/>
    <w:rsid w:val="00E91172"/>
  </w:style>
  <w:style w:type="paragraph" w:customStyle="1" w:styleId="Style1">
    <w:name w:val="Style1"/>
    <w:basedOn w:val="Normal"/>
    <w:autoRedefine/>
    <w:qFormat/>
    <w:rsid w:val="00A7136F"/>
    <w:pPr>
      <w:jc w:val="both"/>
    </w:pPr>
    <w:rPr>
      <w:lang w:val="en-US"/>
    </w:rPr>
  </w:style>
  <w:style w:type="paragraph" w:customStyle="1" w:styleId="Style3">
    <w:name w:val="Style3"/>
    <w:basedOn w:val="Head3"/>
    <w:autoRedefine/>
    <w:qFormat/>
    <w:rsid w:val="00E91172"/>
  </w:style>
  <w:style w:type="character" w:customStyle="1" w:styleId="Heading2Char">
    <w:name w:val="Heading 2 Char"/>
    <w:link w:val="Heading2"/>
    <w:uiPriority w:val="9"/>
    <w:rsid w:val="00832C13"/>
    <w:rPr>
      <w:rFonts w:ascii="Arial" w:eastAsia="Times New Roman" w:hAnsi="Arial"/>
      <w:b/>
      <w:bCs/>
      <w:iCs/>
      <w:szCs w:val="28"/>
      <w:bdr w:val="nil"/>
    </w:rPr>
  </w:style>
  <w:style w:type="character" w:customStyle="1" w:styleId="Heading4Char">
    <w:name w:val="Heading 4 Char"/>
    <w:basedOn w:val="DefaultParagraphFont"/>
    <w:link w:val="Heading4"/>
    <w:uiPriority w:val="9"/>
    <w:rsid w:val="00A83CD7"/>
    <w:rPr>
      <w:rFonts w:eastAsiaTheme="minorEastAsia" w:cstheme="majorBidi"/>
      <w:b/>
      <w:i/>
      <w:iCs/>
      <w:color w:val="000000" w:themeColor="text1"/>
      <w:lang w:val="en-ZA"/>
    </w:rPr>
  </w:style>
  <w:style w:type="paragraph" w:customStyle="1" w:styleId="Headerorange">
    <w:name w:val="Header orange"/>
    <w:basedOn w:val="Normal"/>
    <w:autoRedefine/>
    <w:qFormat/>
    <w:rsid w:val="00D43441"/>
    <w:pPr>
      <w:spacing w:before="120" w:after="120" w:line="260" w:lineRule="atLeast"/>
    </w:pPr>
    <w:rPr>
      <w:rFonts w:eastAsia="MS Mincho" w:cs="Gill Sans MT"/>
      <w:b/>
      <w:bCs/>
      <w:color w:val="EE7F00"/>
      <w:szCs w:val="26"/>
      <w:lang w:val="fr-CH" w:eastAsia="fr-CH"/>
    </w:rPr>
  </w:style>
  <w:style w:type="paragraph" w:customStyle="1" w:styleId="Footnote">
    <w:name w:val="Footnote"/>
    <w:basedOn w:val="Normal"/>
    <w:link w:val="FootnoteReference"/>
    <w:autoRedefine/>
    <w:uiPriority w:val="99"/>
    <w:qFormat/>
    <w:rsid w:val="007A4045"/>
    <w:rPr>
      <w:rFonts w:ascii="Arial" w:hAnsi="Arial"/>
      <w:sz w:val="18"/>
      <w:vertAlign w:val="superscript"/>
      <w:lang w:val="en-US"/>
    </w:rPr>
  </w:style>
  <w:style w:type="character" w:styleId="FootnoteReference">
    <w:name w:val="footnote reference"/>
    <w:aliases w:val="Footnote Char"/>
    <w:link w:val="Footnote"/>
    <w:uiPriority w:val="99"/>
    <w:unhideWhenUsed/>
    <w:qFormat/>
    <w:rsid w:val="007A4045"/>
    <w:rPr>
      <w:rFonts w:ascii="Arial" w:hAnsi="Arial"/>
      <w:sz w:val="18"/>
      <w:vertAlign w:val="superscript"/>
    </w:rPr>
  </w:style>
  <w:style w:type="paragraph" w:customStyle="1" w:styleId="TableContents">
    <w:name w:val="Table Contents"/>
    <w:basedOn w:val="Normal"/>
    <w:rsid w:val="003C0785"/>
    <w:pPr>
      <w:suppressLineNumbers/>
    </w:pPr>
  </w:style>
  <w:style w:type="paragraph" w:styleId="NoSpacing">
    <w:name w:val="No Spacing"/>
    <w:uiPriority w:val="1"/>
    <w:qFormat/>
    <w:rsid w:val="003C0785"/>
    <w:pPr>
      <w:widowControl w:val="0"/>
      <w:suppressAutoHyphens/>
    </w:pPr>
    <w:rPr>
      <w:rFonts w:ascii="Times New Roman" w:eastAsia="SimSun" w:hAnsi="Times New Roman" w:cs="Mangal"/>
      <w:kern w:val="1"/>
      <w:szCs w:val="21"/>
      <w:lang w:val="en-GB" w:eastAsia="hi-IN" w:bidi="hi-IN"/>
    </w:rPr>
  </w:style>
  <w:style w:type="character" w:styleId="CommentReference">
    <w:name w:val="annotation reference"/>
    <w:basedOn w:val="DefaultParagraphFont"/>
    <w:uiPriority w:val="99"/>
    <w:semiHidden/>
    <w:unhideWhenUsed/>
    <w:rsid w:val="00A356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565B"/>
    <w:rPr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565B"/>
    <w:rPr>
      <w:rFonts w:ascii="Times New Roman" w:eastAsia="SimSun" w:hAnsi="Times New Roman" w:cs="Mangal"/>
      <w:kern w:val="1"/>
      <w:sz w:val="20"/>
      <w:szCs w:val="18"/>
      <w:lang w:val="en-GB" w:eastAsia="hi-IN" w:bidi="hi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56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565B"/>
    <w:rPr>
      <w:rFonts w:ascii="Times New Roman" w:eastAsia="SimSun" w:hAnsi="Times New Roman" w:cs="Mangal"/>
      <w:b/>
      <w:bCs/>
      <w:kern w:val="1"/>
      <w:sz w:val="20"/>
      <w:szCs w:val="18"/>
      <w:lang w:val="en-GB"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565B"/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565B"/>
    <w:rPr>
      <w:rFonts w:ascii="Tahoma" w:eastAsia="SimSun" w:hAnsi="Tahoma" w:cs="Mangal"/>
      <w:kern w:val="1"/>
      <w:sz w:val="16"/>
      <w:szCs w:val="14"/>
      <w:lang w:val="en-GB" w:eastAsia="hi-IN" w:bidi="hi-IN"/>
    </w:rPr>
  </w:style>
  <w:style w:type="paragraph" w:styleId="Header">
    <w:name w:val="header"/>
    <w:basedOn w:val="Normal"/>
    <w:link w:val="HeaderChar"/>
    <w:uiPriority w:val="99"/>
    <w:unhideWhenUsed/>
    <w:rsid w:val="002B7479"/>
    <w:pPr>
      <w:tabs>
        <w:tab w:val="center" w:pos="4536"/>
        <w:tab w:val="right" w:pos="9072"/>
      </w:tabs>
    </w:pPr>
    <w:rPr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2B7479"/>
    <w:rPr>
      <w:rFonts w:ascii="Times New Roman" w:eastAsia="SimSun" w:hAnsi="Times New Roman" w:cs="Mangal"/>
      <w:kern w:val="1"/>
      <w:szCs w:val="21"/>
      <w:lang w:val="en-GB"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2B7479"/>
    <w:pPr>
      <w:tabs>
        <w:tab w:val="center" w:pos="4536"/>
        <w:tab w:val="right" w:pos="9072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2B7479"/>
    <w:rPr>
      <w:rFonts w:ascii="Times New Roman" w:eastAsia="SimSun" w:hAnsi="Times New Roman" w:cs="Mangal"/>
      <w:kern w:val="1"/>
      <w:szCs w:val="21"/>
      <w:lang w:val="en-GB" w:eastAsia="hi-IN" w:bidi="hi-IN"/>
    </w:rPr>
  </w:style>
  <w:style w:type="paragraph" w:styleId="ListParagraph">
    <w:name w:val="List Paragraph"/>
    <w:basedOn w:val="Normal"/>
    <w:uiPriority w:val="34"/>
    <w:qFormat/>
    <w:rsid w:val="003F4897"/>
    <w:pPr>
      <w:widowControl/>
      <w:suppressAutoHyphens w:val="0"/>
      <w:spacing w:after="200" w:line="276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val="fr-CH" w:eastAsia="en-US" w:bidi="ar-SA"/>
    </w:rPr>
  </w:style>
  <w:style w:type="paragraph" w:styleId="Revision">
    <w:name w:val="Revision"/>
    <w:hidden/>
    <w:uiPriority w:val="99"/>
    <w:semiHidden/>
    <w:rsid w:val="00A5394E"/>
    <w:rPr>
      <w:rFonts w:ascii="Times New Roman" w:eastAsia="SimSun" w:hAnsi="Times New Roman" w:cs="Mangal"/>
      <w:kern w:val="1"/>
      <w:szCs w:val="21"/>
      <w:lang w:val="en-GB" w:eastAsia="hi-IN" w:bidi="hi-IN"/>
    </w:rPr>
  </w:style>
  <w:style w:type="character" w:styleId="PageNumber">
    <w:name w:val="page number"/>
    <w:basedOn w:val="DefaultParagraphFont"/>
    <w:uiPriority w:val="99"/>
    <w:semiHidden/>
    <w:unhideWhenUsed/>
    <w:rsid w:val="009D768C"/>
  </w:style>
  <w:style w:type="table" w:styleId="TableGrid">
    <w:name w:val="Table Grid"/>
    <w:basedOn w:val="TableNormal"/>
    <w:uiPriority w:val="39"/>
    <w:rsid w:val="00D343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3F764F"/>
    <w:rPr>
      <w:sz w:val="20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F764F"/>
    <w:rPr>
      <w:rFonts w:ascii="Times New Roman" w:eastAsia="SimSun" w:hAnsi="Times New Roman" w:cs="Mangal"/>
      <w:kern w:val="1"/>
      <w:sz w:val="20"/>
      <w:szCs w:val="18"/>
      <w:lang w:val="en-GB" w:eastAsia="hi-IN" w:bidi="hi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C0785"/>
    <w:pPr>
      <w:widowControl w:val="0"/>
      <w:suppressAutoHyphens/>
    </w:pPr>
    <w:rPr>
      <w:rFonts w:ascii="Times New Roman" w:eastAsia="SimSun" w:hAnsi="Times New Roman" w:cs="Mangal"/>
      <w:kern w:val="1"/>
      <w:lang w:val="en-GB" w:eastAsia="hi-IN" w:bidi="hi-I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E47"/>
    <w:pPr>
      <w:keepNext/>
      <w:keepLines/>
      <w:tabs>
        <w:tab w:val="left" w:pos="360"/>
      </w:tabs>
      <w:spacing w:before="240" w:after="240"/>
      <w:outlineLvl w:val="0"/>
    </w:pPr>
    <w:rPr>
      <w:rFonts w:ascii="Arial" w:eastAsia="Georgia" w:hAnsi="Arial" w:cs="Arial"/>
      <w:b/>
      <w:bCs/>
      <w:color w:val="4F81BD"/>
      <w:sz w:val="32"/>
      <w:szCs w:val="28"/>
      <w:u w:color="4F81BD"/>
      <w:lang w:eastAsia="ar-EG" w:bidi="ar-EG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32C13"/>
    <w:pPr>
      <w:keepNext/>
      <w:pBdr>
        <w:top w:val="nil"/>
        <w:left w:val="nil"/>
        <w:bottom w:val="nil"/>
        <w:right w:val="nil"/>
        <w:between w:val="nil"/>
        <w:bar w:val="nil"/>
      </w:pBdr>
      <w:spacing w:before="240" w:after="60"/>
      <w:outlineLvl w:val="1"/>
    </w:pPr>
    <w:rPr>
      <w:rFonts w:ascii="Arial" w:eastAsia="Times New Roman" w:hAnsi="Arial"/>
      <w:b/>
      <w:bCs/>
      <w:iCs/>
      <w:szCs w:val="28"/>
      <w:bdr w:val="nil"/>
      <w:lang w:val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A83CD7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1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A83CD7"/>
    <w:pPr>
      <w:keepNext/>
      <w:keepLines/>
      <w:spacing w:before="40"/>
      <w:outlineLvl w:val="3"/>
    </w:pPr>
    <w:rPr>
      <w:rFonts w:eastAsiaTheme="minorEastAsia" w:cstheme="majorBidi"/>
      <w:b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22E47"/>
    <w:rPr>
      <w:rFonts w:ascii="Arial" w:eastAsia="Georgia" w:hAnsi="Arial" w:cs="Arial"/>
      <w:b/>
      <w:bCs/>
      <w:color w:val="4F81BD"/>
      <w:sz w:val="32"/>
      <w:szCs w:val="28"/>
      <w:u w:color="4F81BD"/>
      <w:lang w:val="en-GB" w:eastAsia="ar-EG" w:bidi="ar-EG"/>
    </w:rPr>
  </w:style>
  <w:style w:type="paragraph" w:customStyle="1" w:styleId="Style2">
    <w:name w:val="Style2"/>
    <w:basedOn w:val="Heading1"/>
    <w:autoRedefine/>
    <w:qFormat/>
    <w:rsid w:val="00CB5C9B"/>
    <w:rPr>
      <w:b w:val="0"/>
    </w:rPr>
  </w:style>
  <w:style w:type="character" w:customStyle="1" w:styleId="Heading3Char">
    <w:name w:val="Heading 3 Char"/>
    <w:basedOn w:val="DefaultParagraphFont"/>
    <w:link w:val="Heading3"/>
    <w:uiPriority w:val="9"/>
    <w:rsid w:val="00A83CD7"/>
    <w:rPr>
      <w:rFonts w:eastAsiaTheme="majorEastAsia" w:cstheme="majorBidi"/>
      <w:b/>
      <w:color w:val="000000" w:themeColor="text1"/>
      <w:lang w:val="en-ZA"/>
    </w:rPr>
  </w:style>
  <w:style w:type="paragraph" w:customStyle="1" w:styleId="Head3">
    <w:name w:val="Head 3"/>
    <w:basedOn w:val="Heading3"/>
    <w:autoRedefine/>
    <w:qFormat/>
    <w:rsid w:val="00E91172"/>
  </w:style>
  <w:style w:type="paragraph" w:customStyle="1" w:styleId="Style1">
    <w:name w:val="Style1"/>
    <w:basedOn w:val="Normal"/>
    <w:autoRedefine/>
    <w:qFormat/>
    <w:rsid w:val="00A7136F"/>
    <w:pPr>
      <w:jc w:val="both"/>
    </w:pPr>
    <w:rPr>
      <w:lang w:val="en-US"/>
    </w:rPr>
  </w:style>
  <w:style w:type="paragraph" w:customStyle="1" w:styleId="Style3">
    <w:name w:val="Style3"/>
    <w:basedOn w:val="Head3"/>
    <w:autoRedefine/>
    <w:qFormat/>
    <w:rsid w:val="00E91172"/>
  </w:style>
  <w:style w:type="character" w:customStyle="1" w:styleId="Heading2Char">
    <w:name w:val="Heading 2 Char"/>
    <w:link w:val="Heading2"/>
    <w:uiPriority w:val="9"/>
    <w:rsid w:val="00832C13"/>
    <w:rPr>
      <w:rFonts w:ascii="Arial" w:eastAsia="Times New Roman" w:hAnsi="Arial"/>
      <w:b/>
      <w:bCs/>
      <w:iCs/>
      <w:szCs w:val="28"/>
      <w:bdr w:val="nil"/>
    </w:rPr>
  </w:style>
  <w:style w:type="character" w:customStyle="1" w:styleId="Heading4Char">
    <w:name w:val="Heading 4 Char"/>
    <w:basedOn w:val="DefaultParagraphFont"/>
    <w:link w:val="Heading4"/>
    <w:uiPriority w:val="9"/>
    <w:rsid w:val="00A83CD7"/>
    <w:rPr>
      <w:rFonts w:eastAsiaTheme="minorEastAsia" w:cstheme="majorBidi"/>
      <w:b/>
      <w:i/>
      <w:iCs/>
      <w:color w:val="000000" w:themeColor="text1"/>
      <w:lang w:val="en-ZA"/>
    </w:rPr>
  </w:style>
  <w:style w:type="paragraph" w:customStyle="1" w:styleId="Headerorange">
    <w:name w:val="Header orange"/>
    <w:basedOn w:val="Normal"/>
    <w:autoRedefine/>
    <w:qFormat/>
    <w:rsid w:val="00D43441"/>
    <w:pPr>
      <w:spacing w:before="120" w:after="120" w:line="260" w:lineRule="atLeast"/>
    </w:pPr>
    <w:rPr>
      <w:rFonts w:eastAsia="MS Mincho" w:cs="Gill Sans MT"/>
      <w:b/>
      <w:bCs/>
      <w:color w:val="EE7F00"/>
      <w:szCs w:val="26"/>
      <w:lang w:val="fr-CH" w:eastAsia="fr-CH"/>
    </w:rPr>
  </w:style>
  <w:style w:type="paragraph" w:customStyle="1" w:styleId="Footnote">
    <w:name w:val="Footnote"/>
    <w:basedOn w:val="Normal"/>
    <w:link w:val="FootnoteReference"/>
    <w:autoRedefine/>
    <w:uiPriority w:val="99"/>
    <w:qFormat/>
    <w:rsid w:val="007A4045"/>
    <w:rPr>
      <w:rFonts w:ascii="Arial" w:hAnsi="Arial"/>
      <w:sz w:val="18"/>
      <w:vertAlign w:val="superscript"/>
      <w:lang w:val="en-US"/>
    </w:rPr>
  </w:style>
  <w:style w:type="character" w:styleId="FootnoteReference">
    <w:name w:val="footnote reference"/>
    <w:aliases w:val="Footnote Char"/>
    <w:link w:val="Footnote"/>
    <w:uiPriority w:val="99"/>
    <w:unhideWhenUsed/>
    <w:qFormat/>
    <w:rsid w:val="007A4045"/>
    <w:rPr>
      <w:rFonts w:ascii="Arial" w:hAnsi="Arial"/>
      <w:sz w:val="18"/>
      <w:vertAlign w:val="superscript"/>
    </w:rPr>
  </w:style>
  <w:style w:type="paragraph" w:customStyle="1" w:styleId="TableContents">
    <w:name w:val="Table Contents"/>
    <w:basedOn w:val="Normal"/>
    <w:rsid w:val="003C0785"/>
    <w:pPr>
      <w:suppressLineNumbers/>
    </w:pPr>
  </w:style>
  <w:style w:type="paragraph" w:styleId="NoSpacing">
    <w:name w:val="No Spacing"/>
    <w:uiPriority w:val="1"/>
    <w:qFormat/>
    <w:rsid w:val="003C0785"/>
    <w:pPr>
      <w:widowControl w:val="0"/>
      <w:suppressAutoHyphens/>
    </w:pPr>
    <w:rPr>
      <w:rFonts w:ascii="Times New Roman" w:eastAsia="SimSun" w:hAnsi="Times New Roman" w:cs="Mangal"/>
      <w:kern w:val="1"/>
      <w:szCs w:val="21"/>
      <w:lang w:val="en-GB" w:eastAsia="hi-IN" w:bidi="hi-IN"/>
    </w:rPr>
  </w:style>
  <w:style w:type="character" w:styleId="CommentReference">
    <w:name w:val="annotation reference"/>
    <w:basedOn w:val="DefaultParagraphFont"/>
    <w:uiPriority w:val="99"/>
    <w:semiHidden/>
    <w:unhideWhenUsed/>
    <w:rsid w:val="00A356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565B"/>
    <w:rPr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565B"/>
    <w:rPr>
      <w:rFonts w:ascii="Times New Roman" w:eastAsia="SimSun" w:hAnsi="Times New Roman" w:cs="Mangal"/>
      <w:kern w:val="1"/>
      <w:sz w:val="20"/>
      <w:szCs w:val="18"/>
      <w:lang w:val="en-GB" w:eastAsia="hi-IN" w:bidi="hi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56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565B"/>
    <w:rPr>
      <w:rFonts w:ascii="Times New Roman" w:eastAsia="SimSun" w:hAnsi="Times New Roman" w:cs="Mangal"/>
      <w:b/>
      <w:bCs/>
      <w:kern w:val="1"/>
      <w:sz w:val="20"/>
      <w:szCs w:val="18"/>
      <w:lang w:val="en-GB"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565B"/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565B"/>
    <w:rPr>
      <w:rFonts w:ascii="Tahoma" w:eastAsia="SimSun" w:hAnsi="Tahoma" w:cs="Mangal"/>
      <w:kern w:val="1"/>
      <w:sz w:val="16"/>
      <w:szCs w:val="14"/>
      <w:lang w:val="en-GB" w:eastAsia="hi-IN" w:bidi="hi-IN"/>
    </w:rPr>
  </w:style>
  <w:style w:type="paragraph" w:styleId="Header">
    <w:name w:val="header"/>
    <w:basedOn w:val="Normal"/>
    <w:link w:val="HeaderChar"/>
    <w:uiPriority w:val="99"/>
    <w:unhideWhenUsed/>
    <w:rsid w:val="002B7479"/>
    <w:pPr>
      <w:tabs>
        <w:tab w:val="center" w:pos="4536"/>
        <w:tab w:val="right" w:pos="9072"/>
      </w:tabs>
    </w:pPr>
    <w:rPr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2B7479"/>
    <w:rPr>
      <w:rFonts w:ascii="Times New Roman" w:eastAsia="SimSun" w:hAnsi="Times New Roman" w:cs="Mangal"/>
      <w:kern w:val="1"/>
      <w:szCs w:val="21"/>
      <w:lang w:val="en-GB"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2B7479"/>
    <w:pPr>
      <w:tabs>
        <w:tab w:val="center" w:pos="4536"/>
        <w:tab w:val="right" w:pos="9072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2B7479"/>
    <w:rPr>
      <w:rFonts w:ascii="Times New Roman" w:eastAsia="SimSun" w:hAnsi="Times New Roman" w:cs="Mangal"/>
      <w:kern w:val="1"/>
      <w:szCs w:val="21"/>
      <w:lang w:val="en-GB" w:eastAsia="hi-IN" w:bidi="hi-IN"/>
    </w:rPr>
  </w:style>
  <w:style w:type="paragraph" w:styleId="ListParagraph">
    <w:name w:val="List Paragraph"/>
    <w:basedOn w:val="Normal"/>
    <w:uiPriority w:val="34"/>
    <w:qFormat/>
    <w:rsid w:val="003F4897"/>
    <w:pPr>
      <w:widowControl/>
      <w:suppressAutoHyphens w:val="0"/>
      <w:spacing w:after="200" w:line="276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val="fr-CH" w:eastAsia="en-US" w:bidi="ar-SA"/>
    </w:rPr>
  </w:style>
  <w:style w:type="paragraph" w:styleId="Revision">
    <w:name w:val="Revision"/>
    <w:hidden/>
    <w:uiPriority w:val="99"/>
    <w:semiHidden/>
    <w:rsid w:val="00A5394E"/>
    <w:rPr>
      <w:rFonts w:ascii="Times New Roman" w:eastAsia="SimSun" w:hAnsi="Times New Roman" w:cs="Mangal"/>
      <w:kern w:val="1"/>
      <w:szCs w:val="21"/>
      <w:lang w:val="en-GB" w:eastAsia="hi-IN" w:bidi="hi-IN"/>
    </w:rPr>
  </w:style>
  <w:style w:type="character" w:styleId="PageNumber">
    <w:name w:val="page number"/>
    <w:basedOn w:val="DefaultParagraphFont"/>
    <w:uiPriority w:val="99"/>
    <w:semiHidden/>
    <w:unhideWhenUsed/>
    <w:rsid w:val="009D768C"/>
  </w:style>
  <w:style w:type="table" w:styleId="TableGrid">
    <w:name w:val="Table Grid"/>
    <w:basedOn w:val="TableNormal"/>
    <w:uiPriority w:val="39"/>
    <w:rsid w:val="00D343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3F764F"/>
    <w:rPr>
      <w:sz w:val="20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F764F"/>
    <w:rPr>
      <w:rFonts w:ascii="Times New Roman" w:eastAsia="SimSun" w:hAnsi="Times New Roman" w:cs="Mangal"/>
      <w:kern w:val="1"/>
      <w:sz w:val="20"/>
      <w:szCs w:val="18"/>
      <w:lang w:val="en-GB"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704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0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3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06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23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9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7DCE53-8D60-4F7A-9DEC-956EDE2EB7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5</Pages>
  <Words>836</Words>
  <Characters>4768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TDH</Company>
  <LinksUpToDate>false</LinksUpToDate>
  <CharactersWithSpaces>55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anie Delaney</dc:creator>
  <cp:lastModifiedBy>mohammed</cp:lastModifiedBy>
  <cp:revision>10</cp:revision>
  <dcterms:created xsi:type="dcterms:W3CDTF">2019-04-18T10:24:00Z</dcterms:created>
  <dcterms:modified xsi:type="dcterms:W3CDTF">2019-07-20T20:13:00Z</dcterms:modified>
</cp:coreProperties>
</file>